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4B27F" w14:textId="2DEC0FE1" w:rsidR="00384C96" w:rsidRPr="001318BD" w:rsidRDefault="0077194D" w:rsidP="00F3262D">
      <w:pPr>
        <w:ind w:left="3600"/>
        <w:jc w:val="both"/>
        <w:rPr>
          <w:b/>
          <w:sz w:val="40"/>
          <w:szCs w:val="40"/>
        </w:rPr>
      </w:pPr>
      <w:r w:rsidRPr="001318BD">
        <w:rPr>
          <w:b/>
          <w:sz w:val="40"/>
          <w:szCs w:val="40"/>
        </w:rPr>
        <w:t>Tushar Babbar</w:t>
      </w:r>
    </w:p>
    <w:p w14:paraId="099FBE3E" w14:textId="6B60A285" w:rsidR="002F7754" w:rsidRPr="001318BD" w:rsidRDefault="00236147" w:rsidP="00236147">
      <w:pPr>
        <w:ind w:left="21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 208 Earlsdon Avenue North</w:t>
      </w:r>
      <w:r w:rsidR="002F7754" w:rsidRPr="001318BD">
        <w:rPr>
          <w:sz w:val="22"/>
          <w:szCs w:val="22"/>
        </w:rPr>
        <w:t>, Coventry CV</w:t>
      </w:r>
      <w:r>
        <w:rPr>
          <w:sz w:val="22"/>
          <w:szCs w:val="22"/>
        </w:rPr>
        <w:t>5</w:t>
      </w:r>
      <w:r w:rsidR="002F7754" w:rsidRPr="001318BD">
        <w:rPr>
          <w:sz w:val="22"/>
          <w:szCs w:val="22"/>
        </w:rPr>
        <w:t xml:space="preserve"> </w:t>
      </w:r>
      <w:r>
        <w:rPr>
          <w:sz w:val="22"/>
          <w:szCs w:val="22"/>
        </w:rPr>
        <w:t>6GP</w:t>
      </w:r>
    </w:p>
    <w:p w14:paraId="441E312E" w14:textId="551E87EE" w:rsidR="0083377E" w:rsidRPr="001318BD" w:rsidRDefault="00742E82" w:rsidP="00F3262D">
      <w:pPr>
        <w:pBdr>
          <w:bottom w:val="single" w:sz="8" w:space="1" w:color="auto"/>
        </w:pBdr>
        <w:spacing w:line="276" w:lineRule="auto"/>
        <w:jc w:val="both"/>
        <w:rPr>
          <w:color w:val="0000FF"/>
          <w:sz w:val="22"/>
          <w:szCs w:val="22"/>
          <w:u w:val="single"/>
        </w:rPr>
      </w:pPr>
      <w:r w:rsidRPr="001318BD">
        <w:rPr>
          <w:sz w:val="22"/>
          <w:szCs w:val="22"/>
        </w:rPr>
        <w:tab/>
      </w:r>
      <w:r w:rsidR="0008069A">
        <w:rPr>
          <w:sz w:val="22"/>
          <w:szCs w:val="22"/>
        </w:rPr>
        <w:t xml:space="preserve">                </w:t>
      </w:r>
      <w:r w:rsidR="002F7754" w:rsidRPr="001318BD">
        <w:rPr>
          <w:sz w:val="22"/>
          <w:szCs w:val="22"/>
        </w:rPr>
        <w:t xml:space="preserve">Mobile: </w:t>
      </w:r>
      <w:r w:rsidR="008F6777" w:rsidRPr="001318BD">
        <w:rPr>
          <w:sz w:val="22"/>
          <w:szCs w:val="22"/>
        </w:rPr>
        <w:t xml:space="preserve">+44 </w:t>
      </w:r>
      <w:r w:rsidR="002F7754" w:rsidRPr="001318BD">
        <w:rPr>
          <w:sz w:val="22"/>
          <w:szCs w:val="22"/>
        </w:rPr>
        <w:t>782</w:t>
      </w:r>
      <w:r w:rsidR="0077194D" w:rsidRPr="001318BD">
        <w:rPr>
          <w:sz w:val="22"/>
          <w:szCs w:val="22"/>
        </w:rPr>
        <w:t>5154442</w:t>
      </w:r>
      <w:r w:rsidR="002F7754" w:rsidRPr="001318BD">
        <w:rPr>
          <w:sz w:val="22"/>
          <w:szCs w:val="22"/>
        </w:rPr>
        <w:t xml:space="preserve"> | </w:t>
      </w:r>
      <w:hyperlink r:id="rId8" w:history="1">
        <w:r w:rsidR="0077194D" w:rsidRPr="001318BD">
          <w:rPr>
            <w:rStyle w:val="Hyperlink"/>
            <w:sz w:val="22"/>
            <w:szCs w:val="22"/>
          </w:rPr>
          <w:t>tushar.babbaruk@gmail.com</w:t>
        </w:r>
      </w:hyperlink>
      <w:r w:rsidR="0077194D" w:rsidRPr="001318BD">
        <w:rPr>
          <w:sz w:val="22"/>
          <w:szCs w:val="22"/>
        </w:rPr>
        <w:t xml:space="preserve"> </w:t>
      </w:r>
      <w:r w:rsidR="00CD2118" w:rsidRPr="001318BD">
        <w:rPr>
          <w:sz w:val="22"/>
          <w:szCs w:val="22"/>
        </w:rPr>
        <w:t xml:space="preserve">| </w:t>
      </w:r>
      <w:hyperlink r:id="rId9" w:history="1">
        <w:r w:rsidR="00CD2118" w:rsidRPr="001318BD">
          <w:rPr>
            <w:rStyle w:val="Hyperlink"/>
            <w:sz w:val="22"/>
            <w:szCs w:val="22"/>
          </w:rPr>
          <w:t>LinkedIn</w:t>
        </w:r>
      </w:hyperlink>
      <w:r w:rsidR="00CD2118" w:rsidRPr="001318BD">
        <w:rPr>
          <w:sz w:val="22"/>
          <w:szCs w:val="22"/>
        </w:rPr>
        <w:t xml:space="preserve"> </w:t>
      </w:r>
      <w:r w:rsidR="00ED0130" w:rsidRPr="001318BD">
        <w:rPr>
          <w:sz w:val="22"/>
          <w:szCs w:val="22"/>
        </w:rPr>
        <w:t xml:space="preserve">| </w:t>
      </w:r>
      <w:hyperlink r:id="rId10" w:history="1">
        <w:proofErr w:type="spellStart"/>
        <w:r w:rsidR="00ED0130" w:rsidRPr="001318BD">
          <w:rPr>
            <w:rStyle w:val="Hyperlink"/>
            <w:sz w:val="22"/>
            <w:szCs w:val="22"/>
          </w:rPr>
          <w:t>Github</w:t>
        </w:r>
        <w:proofErr w:type="spellEnd"/>
      </w:hyperlink>
      <w:r w:rsidR="004529AF" w:rsidRPr="001318BD">
        <w:rPr>
          <w:rStyle w:val="Hyperlink"/>
          <w:sz w:val="22"/>
          <w:szCs w:val="22"/>
        </w:rPr>
        <w:t xml:space="preserve"> </w:t>
      </w:r>
    </w:p>
    <w:p w14:paraId="713230E4" w14:textId="2D8A7D96" w:rsidR="00F55076" w:rsidRPr="00B22726" w:rsidRDefault="00B22726" w:rsidP="00B22726">
      <w:pPr>
        <w:spacing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2D7CCD" w:rsidRPr="001318BD">
        <w:rPr>
          <w:b/>
          <w:sz w:val="24"/>
          <w:szCs w:val="24"/>
        </w:rPr>
        <w:t>EDUCATION &amp; QUALIFICATIONS</w:t>
      </w:r>
    </w:p>
    <w:p w14:paraId="2AD236C4" w14:textId="2B5CE0ED" w:rsidR="00350780" w:rsidRPr="001318BD" w:rsidRDefault="00983FB3" w:rsidP="00F3262D">
      <w:pPr>
        <w:jc w:val="both"/>
        <w:rPr>
          <w:sz w:val="22"/>
          <w:szCs w:val="22"/>
        </w:rPr>
      </w:pPr>
      <w:r w:rsidRPr="001318BD">
        <w:rPr>
          <w:sz w:val="24"/>
          <w:szCs w:val="24"/>
        </w:rPr>
        <w:t xml:space="preserve">The </w:t>
      </w:r>
      <w:r w:rsidR="0077194D" w:rsidRPr="001318BD">
        <w:rPr>
          <w:sz w:val="24"/>
          <w:szCs w:val="24"/>
        </w:rPr>
        <w:t xml:space="preserve">University </w:t>
      </w:r>
      <w:r w:rsidR="00742E82" w:rsidRPr="001318BD">
        <w:rPr>
          <w:sz w:val="24"/>
          <w:szCs w:val="24"/>
        </w:rPr>
        <w:t>o</w:t>
      </w:r>
      <w:r w:rsidR="0077194D" w:rsidRPr="001318BD">
        <w:rPr>
          <w:sz w:val="24"/>
          <w:szCs w:val="24"/>
        </w:rPr>
        <w:t>f Warwick</w:t>
      </w:r>
      <w:r w:rsidR="00671F01" w:rsidRPr="001318BD">
        <w:rPr>
          <w:sz w:val="24"/>
          <w:szCs w:val="24"/>
        </w:rPr>
        <w:t xml:space="preserve">, </w:t>
      </w:r>
      <w:r w:rsidR="001C58D0" w:rsidRPr="001318BD">
        <w:rPr>
          <w:b/>
          <w:sz w:val="24"/>
          <w:szCs w:val="24"/>
        </w:rPr>
        <w:t xml:space="preserve">MSc </w:t>
      </w:r>
      <w:r w:rsidR="0077194D" w:rsidRPr="001318BD">
        <w:rPr>
          <w:b/>
          <w:sz w:val="24"/>
          <w:szCs w:val="24"/>
        </w:rPr>
        <w:t>Data Analytics</w:t>
      </w:r>
      <w:r w:rsidR="00D0579F" w:rsidRPr="001318BD">
        <w:rPr>
          <w:b/>
          <w:sz w:val="22"/>
          <w:szCs w:val="22"/>
        </w:rPr>
        <w:t xml:space="preserve"> </w:t>
      </w:r>
      <w:r w:rsidR="00BA7187" w:rsidRPr="001318BD">
        <w:rPr>
          <w:b/>
          <w:sz w:val="22"/>
          <w:szCs w:val="22"/>
        </w:rPr>
        <w:t xml:space="preserve"> </w:t>
      </w:r>
      <w:r w:rsidR="00D0579F" w:rsidRPr="001318BD">
        <w:rPr>
          <w:b/>
          <w:sz w:val="22"/>
          <w:szCs w:val="22"/>
        </w:rPr>
        <w:t xml:space="preserve"> </w:t>
      </w:r>
      <w:r w:rsidR="007B3140" w:rsidRPr="001318BD">
        <w:rPr>
          <w:sz w:val="22"/>
          <w:szCs w:val="22"/>
        </w:rPr>
        <w:tab/>
      </w:r>
      <w:r w:rsidR="00A249D5" w:rsidRPr="001318BD">
        <w:rPr>
          <w:sz w:val="22"/>
          <w:szCs w:val="22"/>
        </w:rPr>
        <w:t xml:space="preserve"> </w:t>
      </w:r>
      <w:r w:rsidR="002F7754" w:rsidRPr="001318BD">
        <w:rPr>
          <w:sz w:val="22"/>
          <w:szCs w:val="22"/>
        </w:rPr>
        <w:t xml:space="preserve">            </w:t>
      </w:r>
      <w:r w:rsidR="001C58D0" w:rsidRPr="001318BD">
        <w:rPr>
          <w:sz w:val="22"/>
          <w:szCs w:val="22"/>
        </w:rPr>
        <w:t xml:space="preserve">    </w:t>
      </w:r>
      <w:r w:rsidR="00687292" w:rsidRPr="001318BD">
        <w:rPr>
          <w:sz w:val="22"/>
          <w:szCs w:val="22"/>
        </w:rPr>
        <w:t xml:space="preserve">     </w:t>
      </w:r>
      <w:r w:rsidR="004463EF" w:rsidRPr="001318BD">
        <w:rPr>
          <w:sz w:val="22"/>
          <w:szCs w:val="22"/>
        </w:rPr>
        <w:t xml:space="preserve"> </w:t>
      </w:r>
      <w:r w:rsidR="001318BD">
        <w:rPr>
          <w:sz w:val="22"/>
          <w:szCs w:val="22"/>
        </w:rPr>
        <w:tab/>
      </w:r>
      <w:r w:rsidR="001318BD">
        <w:rPr>
          <w:sz w:val="22"/>
          <w:szCs w:val="22"/>
        </w:rPr>
        <w:tab/>
        <w:t xml:space="preserve">   </w:t>
      </w:r>
      <w:r w:rsidR="00F3262D">
        <w:rPr>
          <w:sz w:val="22"/>
          <w:szCs w:val="22"/>
        </w:rPr>
        <w:tab/>
        <w:t xml:space="preserve">    </w:t>
      </w:r>
      <w:r w:rsidR="0077194D" w:rsidRPr="001318BD">
        <w:rPr>
          <w:sz w:val="22"/>
          <w:szCs w:val="22"/>
        </w:rPr>
        <w:t>October</w:t>
      </w:r>
      <w:r w:rsidR="001C58D0" w:rsidRPr="001318BD">
        <w:rPr>
          <w:sz w:val="22"/>
          <w:szCs w:val="22"/>
        </w:rPr>
        <w:t xml:space="preserve"> </w:t>
      </w:r>
      <w:r w:rsidR="002F7754" w:rsidRPr="001318BD">
        <w:rPr>
          <w:sz w:val="22"/>
          <w:szCs w:val="22"/>
        </w:rPr>
        <w:t xml:space="preserve">2021 </w:t>
      </w:r>
      <w:r w:rsidR="007B3140" w:rsidRPr="001318BD">
        <w:rPr>
          <w:sz w:val="22"/>
          <w:szCs w:val="22"/>
        </w:rPr>
        <w:t>–</w:t>
      </w:r>
      <w:r w:rsidR="001C58D0" w:rsidRPr="001318BD">
        <w:rPr>
          <w:sz w:val="22"/>
          <w:szCs w:val="22"/>
        </w:rPr>
        <w:t xml:space="preserve"> </w:t>
      </w:r>
      <w:r w:rsidR="0077194D" w:rsidRPr="001318BD">
        <w:rPr>
          <w:sz w:val="22"/>
          <w:szCs w:val="22"/>
        </w:rPr>
        <w:t>October</w:t>
      </w:r>
      <w:r w:rsidR="001C58D0" w:rsidRPr="001318BD">
        <w:rPr>
          <w:sz w:val="22"/>
          <w:szCs w:val="22"/>
        </w:rPr>
        <w:t xml:space="preserve"> </w:t>
      </w:r>
      <w:r w:rsidR="002F7754" w:rsidRPr="001318BD">
        <w:rPr>
          <w:sz w:val="22"/>
          <w:szCs w:val="22"/>
        </w:rPr>
        <w:t>2022</w:t>
      </w:r>
    </w:p>
    <w:p w14:paraId="0E72F44B" w14:textId="4C7E7819" w:rsidR="00D34BFE" w:rsidRPr="001318BD" w:rsidRDefault="007B3140" w:rsidP="00F3262D">
      <w:pPr>
        <w:jc w:val="both"/>
        <w:rPr>
          <w:sz w:val="6"/>
          <w:szCs w:val="6"/>
        </w:rPr>
      </w:pPr>
      <w:r w:rsidRPr="001318BD">
        <w:rPr>
          <w:sz w:val="22"/>
          <w:szCs w:val="22"/>
        </w:rPr>
        <w:t xml:space="preserve"> </w:t>
      </w:r>
    </w:p>
    <w:p w14:paraId="2379D710" w14:textId="48BA1BAB" w:rsidR="002F7754" w:rsidRPr="001318BD" w:rsidRDefault="00D45C1C" w:rsidP="00F3262D">
      <w:pPr>
        <w:pStyle w:val="ListParagraph"/>
        <w:numPr>
          <w:ilvl w:val="0"/>
          <w:numId w:val="21"/>
        </w:numPr>
        <w:jc w:val="both"/>
        <w:rPr>
          <w:sz w:val="22"/>
          <w:szCs w:val="22"/>
        </w:rPr>
      </w:pPr>
      <w:r w:rsidRPr="001318BD">
        <w:rPr>
          <w:sz w:val="22"/>
          <w:szCs w:val="22"/>
        </w:rPr>
        <w:t>Modules</w:t>
      </w:r>
      <w:r w:rsidR="00742E82" w:rsidRPr="001318BD">
        <w:rPr>
          <w:sz w:val="22"/>
          <w:szCs w:val="22"/>
        </w:rPr>
        <w:t>:</w:t>
      </w:r>
      <w:r w:rsidRPr="001318BD">
        <w:rPr>
          <w:sz w:val="22"/>
          <w:szCs w:val="22"/>
        </w:rPr>
        <w:t xml:space="preserve"> </w:t>
      </w:r>
      <w:r w:rsidR="00BA7187" w:rsidRPr="001318BD">
        <w:rPr>
          <w:sz w:val="22"/>
          <w:szCs w:val="22"/>
        </w:rPr>
        <w:t>Foundation of Data Analytics,</w:t>
      </w:r>
      <w:r w:rsidR="00742E82" w:rsidRPr="001318BD">
        <w:rPr>
          <w:sz w:val="22"/>
          <w:szCs w:val="22"/>
        </w:rPr>
        <w:t xml:space="preserve"> </w:t>
      </w:r>
      <w:r w:rsidR="00BA7187" w:rsidRPr="001318BD">
        <w:rPr>
          <w:sz w:val="22"/>
          <w:szCs w:val="22"/>
        </w:rPr>
        <w:t xml:space="preserve">Data Mining, </w:t>
      </w:r>
      <w:r w:rsidR="00742E82" w:rsidRPr="001318BD">
        <w:rPr>
          <w:sz w:val="22"/>
          <w:szCs w:val="22"/>
        </w:rPr>
        <w:t>Visualization,</w:t>
      </w:r>
      <w:r w:rsidR="0083377E" w:rsidRPr="001318BD">
        <w:rPr>
          <w:sz w:val="22"/>
          <w:szCs w:val="22"/>
        </w:rPr>
        <w:t xml:space="preserve"> </w:t>
      </w:r>
      <w:r w:rsidR="00742E82" w:rsidRPr="001318BD">
        <w:rPr>
          <w:sz w:val="22"/>
          <w:szCs w:val="22"/>
        </w:rPr>
        <w:t>Natural Language Processing</w:t>
      </w:r>
      <w:r w:rsidR="00BA7187" w:rsidRPr="001318BD">
        <w:rPr>
          <w:sz w:val="22"/>
          <w:szCs w:val="22"/>
        </w:rPr>
        <w:t>.</w:t>
      </w:r>
    </w:p>
    <w:p w14:paraId="15BF96B9" w14:textId="063EB5F3" w:rsidR="002F7754" w:rsidRPr="001318BD" w:rsidRDefault="000E02D0" w:rsidP="00F3262D">
      <w:pPr>
        <w:ind w:firstLine="360"/>
        <w:jc w:val="both"/>
        <w:rPr>
          <w:sz w:val="22"/>
          <w:szCs w:val="22"/>
        </w:rPr>
      </w:pPr>
      <w:r w:rsidRPr="001318BD">
        <w:rPr>
          <w:sz w:val="22"/>
          <w:szCs w:val="22"/>
        </w:rPr>
        <w:t xml:space="preserve">Result – </w:t>
      </w:r>
      <w:r w:rsidR="00455900">
        <w:rPr>
          <w:sz w:val="22"/>
          <w:szCs w:val="22"/>
        </w:rPr>
        <w:t>Merit (Obtained)</w:t>
      </w:r>
    </w:p>
    <w:p w14:paraId="34A06C48" w14:textId="77777777" w:rsidR="000E02D0" w:rsidRPr="001318BD" w:rsidRDefault="000E02D0" w:rsidP="00F3262D">
      <w:pPr>
        <w:jc w:val="both"/>
        <w:rPr>
          <w:sz w:val="22"/>
          <w:szCs w:val="22"/>
        </w:rPr>
      </w:pPr>
    </w:p>
    <w:p w14:paraId="3291B0B6" w14:textId="3BCF10DD" w:rsidR="00BA7187" w:rsidRPr="001318BD" w:rsidRDefault="00BA7187" w:rsidP="00F3262D">
      <w:pPr>
        <w:jc w:val="both"/>
        <w:rPr>
          <w:sz w:val="22"/>
          <w:szCs w:val="22"/>
        </w:rPr>
      </w:pPr>
      <w:r w:rsidRPr="001318BD">
        <w:rPr>
          <w:sz w:val="24"/>
          <w:szCs w:val="24"/>
        </w:rPr>
        <w:t xml:space="preserve">University Of Texas, Austin/Great Lakes, </w:t>
      </w:r>
      <w:r w:rsidRPr="001318BD">
        <w:rPr>
          <w:b/>
          <w:sz w:val="24"/>
          <w:szCs w:val="24"/>
        </w:rPr>
        <w:t>PGP Data Science</w:t>
      </w:r>
      <w:r w:rsidRPr="001318BD">
        <w:rPr>
          <w:b/>
          <w:sz w:val="22"/>
          <w:szCs w:val="22"/>
        </w:rPr>
        <w:t xml:space="preserve">   </w:t>
      </w:r>
      <w:r w:rsidRPr="001318BD">
        <w:rPr>
          <w:sz w:val="22"/>
          <w:szCs w:val="22"/>
        </w:rPr>
        <w:tab/>
        <w:t xml:space="preserve">     </w:t>
      </w:r>
      <w:r w:rsidR="001318BD">
        <w:rPr>
          <w:sz w:val="22"/>
          <w:szCs w:val="22"/>
        </w:rPr>
        <w:t xml:space="preserve">    </w:t>
      </w:r>
      <w:r w:rsidR="00F3262D">
        <w:rPr>
          <w:sz w:val="22"/>
          <w:szCs w:val="22"/>
        </w:rPr>
        <w:tab/>
        <w:t xml:space="preserve">           </w:t>
      </w:r>
      <w:r w:rsidRPr="001318BD">
        <w:rPr>
          <w:sz w:val="22"/>
          <w:szCs w:val="22"/>
        </w:rPr>
        <w:t>December 2020 – November 2021</w:t>
      </w:r>
    </w:p>
    <w:p w14:paraId="588375A4" w14:textId="77777777" w:rsidR="00350780" w:rsidRPr="001318BD" w:rsidRDefault="00350780" w:rsidP="00F3262D">
      <w:pPr>
        <w:jc w:val="both"/>
        <w:rPr>
          <w:sz w:val="4"/>
          <w:szCs w:val="4"/>
        </w:rPr>
      </w:pPr>
    </w:p>
    <w:p w14:paraId="7D22C4AB" w14:textId="7684797B" w:rsidR="00BA7187" w:rsidRPr="001318BD" w:rsidRDefault="00BA7187" w:rsidP="00F3262D">
      <w:pPr>
        <w:pStyle w:val="ListParagraph"/>
        <w:numPr>
          <w:ilvl w:val="0"/>
          <w:numId w:val="21"/>
        </w:numPr>
        <w:jc w:val="both"/>
        <w:rPr>
          <w:sz w:val="22"/>
          <w:szCs w:val="22"/>
        </w:rPr>
      </w:pPr>
      <w:r w:rsidRPr="001318BD">
        <w:rPr>
          <w:sz w:val="22"/>
          <w:szCs w:val="22"/>
        </w:rPr>
        <w:t>Modules:  Data Visualization (Tableau), Predictive Modelling</w:t>
      </w:r>
      <w:r w:rsidR="0083377E" w:rsidRPr="001318BD">
        <w:rPr>
          <w:sz w:val="22"/>
          <w:szCs w:val="22"/>
        </w:rPr>
        <w:t xml:space="preserve">, </w:t>
      </w:r>
      <w:r w:rsidRPr="001318BD">
        <w:rPr>
          <w:sz w:val="22"/>
          <w:szCs w:val="22"/>
        </w:rPr>
        <w:t>Data Mining, Machine Learning, SQL</w:t>
      </w:r>
    </w:p>
    <w:p w14:paraId="2E7CB008" w14:textId="13355B70" w:rsidR="000E02D0" w:rsidRPr="001318BD" w:rsidRDefault="000E02D0" w:rsidP="00F3262D">
      <w:pPr>
        <w:ind w:firstLine="360"/>
        <w:jc w:val="both"/>
        <w:rPr>
          <w:sz w:val="22"/>
          <w:szCs w:val="22"/>
        </w:rPr>
      </w:pPr>
      <w:r w:rsidRPr="001318BD">
        <w:rPr>
          <w:sz w:val="22"/>
          <w:szCs w:val="22"/>
        </w:rPr>
        <w:t>Result – First Class (Obtained)</w:t>
      </w:r>
    </w:p>
    <w:p w14:paraId="2087A261" w14:textId="77777777" w:rsidR="002F7754" w:rsidRPr="001318BD" w:rsidRDefault="002F7754" w:rsidP="00F3262D">
      <w:pPr>
        <w:jc w:val="both"/>
        <w:rPr>
          <w:sz w:val="22"/>
          <w:szCs w:val="22"/>
        </w:rPr>
      </w:pPr>
    </w:p>
    <w:p w14:paraId="19139969" w14:textId="6E7D7C1B" w:rsidR="002B77CC" w:rsidRPr="001318BD" w:rsidRDefault="00BA7187" w:rsidP="00F3262D">
      <w:pPr>
        <w:jc w:val="both"/>
        <w:rPr>
          <w:sz w:val="22"/>
          <w:szCs w:val="22"/>
        </w:rPr>
      </w:pPr>
      <w:r w:rsidRPr="001318BD">
        <w:rPr>
          <w:sz w:val="24"/>
          <w:szCs w:val="24"/>
        </w:rPr>
        <w:t>St. Stephen’s College</w:t>
      </w:r>
      <w:r w:rsidR="002F7754" w:rsidRPr="001318BD">
        <w:rPr>
          <w:sz w:val="24"/>
          <w:szCs w:val="24"/>
        </w:rPr>
        <w:t>,</w:t>
      </w:r>
      <w:r w:rsidR="00A249D5" w:rsidRPr="001318BD">
        <w:rPr>
          <w:sz w:val="24"/>
          <w:szCs w:val="24"/>
        </w:rPr>
        <w:t xml:space="preserve"> </w:t>
      </w:r>
      <w:r w:rsidR="00671935">
        <w:rPr>
          <w:sz w:val="24"/>
          <w:szCs w:val="24"/>
        </w:rPr>
        <w:t xml:space="preserve">India, </w:t>
      </w:r>
      <w:r w:rsidR="002F7754" w:rsidRPr="001318BD">
        <w:rPr>
          <w:b/>
          <w:sz w:val="24"/>
          <w:szCs w:val="24"/>
        </w:rPr>
        <w:t>B</w:t>
      </w:r>
      <w:r w:rsidRPr="001318BD">
        <w:rPr>
          <w:b/>
          <w:sz w:val="24"/>
          <w:szCs w:val="24"/>
        </w:rPr>
        <w:t>Sc. Computer Science</w:t>
      </w:r>
      <w:r w:rsidR="002801B2" w:rsidRPr="001318BD">
        <w:rPr>
          <w:sz w:val="22"/>
          <w:szCs w:val="22"/>
        </w:rPr>
        <w:tab/>
      </w:r>
      <w:r w:rsidR="002F7754" w:rsidRPr="001318BD">
        <w:rPr>
          <w:sz w:val="22"/>
          <w:szCs w:val="22"/>
        </w:rPr>
        <w:t xml:space="preserve">      </w:t>
      </w:r>
      <w:r w:rsidR="00BE1351" w:rsidRPr="001318BD">
        <w:rPr>
          <w:sz w:val="22"/>
          <w:szCs w:val="22"/>
        </w:rPr>
        <w:t xml:space="preserve">   </w:t>
      </w:r>
      <w:r w:rsidR="002F7754" w:rsidRPr="001318BD">
        <w:rPr>
          <w:sz w:val="22"/>
          <w:szCs w:val="22"/>
        </w:rPr>
        <w:t xml:space="preserve">           </w:t>
      </w:r>
      <w:r w:rsidR="000E02D0" w:rsidRPr="001318BD">
        <w:rPr>
          <w:sz w:val="22"/>
          <w:szCs w:val="22"/>
        </w:rPr>
        <w:t xml:space="preserve">                         </w:t>
      </w:r>
      <w:r w:rsidR="001318BD">
        <w:rPr>
          <w:sz w:val="22"/>
          <w:szCs w:val="22"/>
        </w:rPr>
        <w:t xml:space="preserve">     </w:t>
      </w:r>
      <w:r w:rsidR="00F3262D">
        <w:rPr>
          <w:sz w:val="22"/>
          <w:szCs w:val="22"/>
        </w:rPr>
        <w:tab/>
      </w:r>
      <w:r w:rsidR="002F7754" w:rsidRPr="001318BD">
        <w:rPr>
          <w:sz w:val="22"/>
          <w:szCs w:val="22"/>
        </w:rPr>
        <w:t>Jul</w:t>
      </w:r>
      <w:r w:rsidR="000E02D0" w:rsidRPr="001318BD">
        <w:rPr>
          <w:sz w:val="22"/>
          <w:szCs w:val="22"/>
        </w:rPr>
        <w:t>y</w:t>
      </w:r>
      <w:r w:rsidR="00BE1351" w:rsidRPr="001318BD">
        <w:rPr>
          <w:sz w:val="22"/>
          <w:szCs w:val="22"/>
        </w:rPr>
        <w:t xml:space="preserve"> </w:t>
      </w:r>
      <w:r w:rsidR="002F7754" w:rsidRPr="001318BD">
        <w:rPr>
          <w:sz w:val="22"/>
          <w:szCs w:val="22"/>
        </w:rPr>
        <w:t>201</w:t>
      </w:r>
      <w:r w:rsidRPr="001318BD">
        <w:rPr>
          <w:sz w:val="22"/>
          <w:szCs w:val="22"/>
        </w:rPr>
        <w:t>7</w:t>
      </w:r>
      <w:r w:rsidR="00BE1351" w:rsidRPr="001318BD">
        <w:rPr>
          <w:sz w:val="22"/>
          <w:szCs w:val="22"/>
        </w:rPr>
        <w:t xml:space="preserve"> – </w:t>
      </w:r>
      <w:r w:rsidRPr="001318BD">
        <w:rPr>
          <w:sz w:val="22"/>
          <w:szCs w:val="22"/>
        </w:rPr>
        <w:t>August</w:t>
      </w:r>
      <w:r w:rsidR="00BE1351" w:rsidRPr="001318BD">
        <w:rPr>
          <w:sz w:val="22"/>
          <w:szCs w:val="22"/>
        </w:rPr>
        <w:t xml:space="preserve"> </w:t>
      </w:r>
      <w:r w:rsidR="002F7754" w:rsidRPr="001318BD">
        <w:rPr>
          <w:sz w:val="22"/>
          <w:szCs w:val="22"/>
        </w:rPr>
        <w:t>20</w:t>
      </w:r>
      <w:r w:rsidRPr="001318BD">
        <w:rPr>
          <w:sz w:val="22"/>
          <w:szCs w:val="22"/>
        </w:rPr>
        <w:t>20</w:t>
      </w:r>
    </w:p>
    <w:p w14:paraId="7FDB284D" w14:textId="77777777" w:rsidR="00350780" w:rsidRPr="001318BD" w:rsidRDefault="00350780" w:rsidP="00F3262D">
      <w:pPr>
        <w:ind w:right="-234"/>
        <w:jc w:val="both"/>
        <w:rPr>
          <w:sz w:val="6"/>
          <w:szCs w:val="6"/>
        </w:rPr>
      </w:pPr>
    </w:p>
    <w:p w14:paraId="05B9F091" w14:textId="057B2B84" w:rsidR="00E841C1" w:rsidRPr="001318BD" w:rsidRDefault="00365DD9" w:rsidP="00F3262D">
      <w:pPr>
        <w:pStyle w:val="ListParagraph"/>
        <w:numPr>
          <w:ilvl w:val="0"/>
          <w:numId w:val="21"/>
        </w:numPr>
        <w:ind w:right="-234"/>
        <w:jc w:val="both"/>
        <w:rPr>
          <w:sz w:val="22"/>
          <w:szCs w:val="22"/>
        </w:rPr>
      </w:pPr>
      <w:r w:rsidRPr="001318BD">
        <w:rPr>
          <w:sz w:val="22"/>
          <w:szCs w:val="22"/>
        </w:rPr>
        <w:t xml:space="preserve">Modules:  </w:t>
      </w:r>
      <w:r w:rsidR="00E841C1" w:rsidRPr="001318BD">
        <w:rPr>
          <w:sz w:val="22"/>
          <w:szCs w:val="22"/>
        </w:rPr>
        <w:t>Statistical Software R, Probability and Statistics</w:t>
      </w:r>
      <w:r w:rsidR="0083377E" w:rsidRPr="001318BD">
        <w:rPr>
          <w:sz w:val="22"/>
          <w:szCs w:val="22"/>
        </w:rPr>
        <w:t xml:space="preserve"> </w:t>
      </w:r>
      <w:r w:rsidR="00E841C1" w:rsidRPr="001318BD">
        <w:rPr>
          <w:sz w:val="22"/>
          <w:szCs w:val="22"/>
        </w:rPr>
        <w:t>Transportation and Network Flow Models</w:t>
      </w:r>
    </w:p>
    <w:p w14:paraId="0E939DD1" w14:textId="5BA80088" w:rsidR="000E02D0" w:rsidRPr="00B22726" w:rsidRDefault="000E02D0" w:rsidP="00B22726">
      <w:pPr>
        <w:pBdr>
          <w:bottom w:val="single" w:sz="4" w:space="1" w:color="auto"/>
        </w:pBdr>
        <w:ind w:right="-234" w:firstLine="360"/>
        <w:jc w:val="both"/>
        <w:rPr>
          <w:sz w:val="22"/>
          <w:szCs w:val="22"/>
        </w:rPr>
      </w:pPr>
      <w:r w:rsidRPr="001318BD">
        <w:rPr>
          <w:sz w:val="22"/>
          <w:szCs w:val="22"/>
        </w:rPr>
        <w:t>Result – First Class</w:t>
      </w:r>
      <w:r w:rsidR="005013B8" w:rsidRPr="001318BD">
        <w:rPr>
          <w:sz w:val="22"/>
          <w:szCs w:val="22"/>
        </w:rPr>
        <w:t xml:space="preserve"> </w:t>
      </w:r>
      <w:r w:rsidRPr="001318BD">
        <w:rPr>
          <w:sz w:val="22"/>
          <w:szCs w:val="22"/>
        </w:rPr>
        <w:t>(Obtained)</w:t>
      </w:r>
    </w:p>
    <w:p w14:paraId="7E41AD81" w14:textId="3500A68E" w:rsidR="00F55076" w:rsidRDefault="00B22726" w:rsidP="00F55076">
      <w:pPr>
        <w:ind w:left="36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76F1A" w:rsidRPr="001318BD">
        <w:rPr>
          <w:b/>
          <w:sz w:val="24"/>
          <w:szCs w:val="24"/>
        </w:rPr>
        <w:t>WORK EXPERIENCE</w:t>
      </w:r>
    </w:p>
    <w:p w14:paraId="5F916DC6" w14:textId="3D59440C" w:rsidR="0010519B" w:rsidRDefault="0010519B" w:rsidP="0010519B">
      <w:pPr>
        <w:jc w:val="both"/>
        <w:rPr>
          <w:bCs/>
          <w:sz w:val="24"/>
          <w:szCs w:val="24"/>
        </w:rPr>
      </w:pPr>
      <w:proofErr w:type="spellStart"/>
      <w:r w:rsidRPr="00F55076">
        <w:rPr>
          <w:b/>
          <w:sz w:val="24"/>
          <w:szCs w:val="24"/>
        </w:rPr>
        <w:t>AlliedOffsets</w:t>
      </w:r>
      <w:proofErr w:type="spellEnd"/>
      <w:r w:rsidRPr="00F55076">
        <w:rPr>
          <w:b/>
          <w:sz w:val="24"/>
          <w:szCs w:val="24"/>
        </w:rPr>
        <w:t>, London,</w:t>
      </w:r>
      <w:r>
        <w:rPr>
          <w:bCs/>
          <w:sz w:val="24"/>
          <w:szCs w:val="24"/>
        </w:rPr>
        <w:t xml:space="preserve"> </w:t>
      </w:r>
      <w:r w:rsidRPr="0010519B">
        <w:rPr>
          <w:b/>
          <w:sz w:val="24"/>
          <w:szCs w:val="24"/>
        </w:rPr>
        <w:t>Carbon Market Data Analyst</w:t>
      </w:r>
      <w:r w:rsidR="00D5326C">
        <w:rPr>
          <w:b/>
          <w:sz w:val="24"/>
          <w:szCs w:val="24"/>
        </w:rPr>
        <w:tab/>
      </w:r>
      <w:r w:rsidR="00D5326C">
        <w:rPr>
          <w:b/>
          <w:sz w:val="24"/>
          <w:szCs w:val="24"/>
        </w:rPr>
        <w:tab/>
      </w:r>
      <w:r w:rsidR="00D5326C">
        <w:rPr>
          <w:b/>
          <w:sz w:val="24"/>
          <w:szCs w:val="24"/>
        </w:rPr>
        <w:tab/>
      </w:r>
      <w:r w:rsidR="00D5326C">
        <w:rPr>
          <w:b/>
          <w:sz w:val="24"/>
          <w:szCs w:val="24"/>
        </w:rPr>
        <w:tab/>
        <w:t xml:space="preserve">      </w:t>
      </w:r>
      <w:r w:rsidR="00D5326C">
        <w:rPr>
          <w:bCs/>
          <w:sz w:val="24"/>
          <w:szCs w:val="24"/>
        </w:rPr>
        <w:t>September 2022 – Present</w:t>
      </w:r>
    </w:p>
    <w:p w14:paraId="7D72E5F6" w14:textId="7C46496D" w:rsidR="000348B3" w:rsidRDefault="00455900" w:rsidP="00D5326C">
      <w:pPr>
        <w:pStyle w:val="ListParagraph"/>
        <w:numPr>
          <w:ilvl w:val="0"/>
          <w:numId w:val="21"/>
        </w:numPr>
        <w:jc w:val="both"/>
        <w:rPr>
          <w:bCs/>
        </w:rPr>
      </w:pPr>
      <w:r w:rsidRPr="00455900">
        <w:rPr>
          <w:bCs/>
        </w:rPr>
        <w:t>Developed and deployed advanced predictive models and interactive dashboards that accurately forecasted and visualized trends in the Voluntary Carbon Market, empowering clients to make data-driven decisions resulting in significant financial gains.</w:t>
      </w:r>
    </w:p>
    <w:p w14:paraId="7A37245B" w14:textId="1010D362" w:rsidR="00960CBA" w:rsidRDefault="00455900" w:rsidP="00455900">
      <w:pPr>
        <w:pStyle w:val="ListParagraph"/>
        <w:numPr>
          <w:ilvl w:val="0"/>
          <w:numId w:val="21"/>
        </w:numPr>
        <w:jc w:val="both"/>
        <w:rPr>
          <w:bCs/>
        </w:rPr>
      </w:pPr>
      <w:r w:rsidRPr="00455900">
        <w:rPr>
          <w:bCs/>
        </w:rPr>
        <w:t xml:space="preserve">Crafted a proprietary </w:t>
      </w:r>
      <w:r>
        <w:rPr>
          <w:bCs/>
        </w:rPr>
        <w:t xml:space="preserve">rating </w:t>
      </w:r>
      <w:r w:rsidRPr="00455900">
        <w:rPr>
          <w:bCs/>
        </w:rPr>
        <w:t>algorithm to evaluate companies based on key attributes</w:t>
      </w:r>
      <w:r>
        <w:rPr>
          <w:bCs/>
        </w:rPr>
        <w:t xml:space="preserve">, </w:t>
      </w:r>
      <w:r w:rsidRPr="00455900">
        <w:rPr>
          <w:bCs/>
        </w:rPr>
        <w:t>providing clients with a decisive competitive edge.</w:t>
      </w:r>
    </w:p>
    <w:p w14:paraId="04193C5C" w14:textId="1E7BC442" w:rsidR="00455900" w:rsidRDefault="00455900" w:rsidP="00455900">
      <w:pPr>
        <w:pStyle w:val="ListParagraph"/>
        <w:numPr>
          <w:ilvl w:val="0"/>
          <w:numId w:val="21"/>
        </w:numPr>
        <w:jc w:val="both"/>
        <w:rPr>
          <w:bCs/>
        </w:rPr>
      </w:pPr>
      <w:r w:rsidRPr="00455900">
        <w:rPr>
          <w:bCs/>
        </w:rPr>
        <w:t>Revamped the entire database structure from the ground up, optimizing data st</w:t>
      </w:r>
      <w:r>
        <w:rPr>
          <w:bCs/>
        </w:rPr>
        <w:t>ructure</w:t>
      </w:r>
      <w:r w:rsidRPr="00455900">
        <w:rPr>
          <w:bCs/>
        </w:rPr>
        <w:t xml:space="preserve">, streamlining data retrieval, and improving data quality, resulting in a 70% performance improvement and enabling clients to quickly access and </w:t>
      </w:r>
      <w:proofErr w:type="spellStart"/>
      <w:r w:rsidRPr="00455900">
        <w:rPr>
          <w:bCs/>
        </w:rPr>
        <w:t>analyze</w:t>
      </w:r>
      <w:proofErr w:type="spellEnd"/>
      <w:r w:rsidRPr="00455900">
        <w:rPr>
          <w:bCs/>
        </w:rPr>
        <w:t xml:space="preserve"> crucial information.</w:t>
      </w:r>
    </w:p>
    <w:p w14:paraId="0E8AE6D6" w14:textId="7C8229A9" w:rsidR="00473474" w:rsidRPr="00455900" w:rsidRDefault="00473474" w:rsidP="00455900">
      <w:pPr>
        <w:pStyle w:val="ListParagraph"/>
        <w:numPr>
          <w:ilvl w:val="0"/>
          <w:numId w:val="21"/>
        </w:numPr>
        <w:jc w:val="both"/>
        <w:rPr>
          <w:bCs/>
        </w:rPr>
      </w:pPr>
      <w:proofErr w:type="spellStart"/>
      <w:r w:rsidRPr="00473474">
        <w:rPr>
          <w:bCs/>
        </w:rPr>
        <w:t>Analyzed</w:t>
      </w:r>
      <w:proofErr w:type="spellEnd"/>
      <w:r w:rsidRPr="00473474">
        <w:rPr>
          <w:bCs/>
        </w:rPr>
        <w:t xml:space="preserve"> market trends, regulations, and industry news to produce insights that guided the development of client-facing products and helped clients navigate challenges and capitalize on opportunities.</w:t>
      </w:r>
    </w:p>
    <w:p w14:paraId="7EE32FC0" w14:textId="77777777" w:rsidR="00C76F1A" w:rsidRPr="00620330" w:rsidRDefault="00C76F1A" w:rsidP="00620330">
      <w:pPr>
        <w:jc w:val="both"/>
        <w:rPr>
          <w:bCs/>
          <w:sz w:val="16"/>
          <w:szCs w:val="16"/>
        </w:rPr>
      </w:pPr>
    </w:p>
    <w:p w14:paraId="6CABD547" w14:textId="77777777" w:rsidR="00C76F1A" w:rsidRDefault="00C76F1A" w:rsidP="00C76F1A">
      <w:pPr>
        <w:jc w:val="both"/>
        <w:rPr>
          <w:bCs/>
          <w:sz w:val="22"/>
          <w:szCs w:val="22"/>
          <w:lang w:val="en-IN"/>
        </w:rPr>
      </w:pPr>
      <w:r w:rsidRPr="00F55076">
        <w:rPr>
          <w:b/>
          <w:sz w:val="24"/>
          <w:szCs w:val="24"/>
          <w:lang w:val="en-IN"/>
        </w:rPr>
        <w:t>Computer Base, India,</w:t>
      </w:r>
      <w:r>
        <w:rPr>
          <w:bCs/>
          <w:sz w:val="24"/>
          <w:szCs w:val="24"/>
          <w:lang w:val="en-IN"/>
        </w:rPr>
        <w:t xml:space="preserve"> </w:t>
      </w:r>
      <w:r>
        <w:rPr>
          <w:b/>
          <w:sz w:val="24"/>
          <w:szCs w:val="24"/>
          <w:lang w:val="en-IN"/>
        </w:rPr>
        <w:t>Analyst</w:t>
      </w:r>
      <w:r>
        <w:rPr>
          <w:b/>
          <w:sz w:val="24"/>
          <w:szCs w:val="24"/>
          <w:lang w:val="en-IN"/>
        </w:rPr>
        <w:tab/>
      </w:r>
      <w:r>
        <w:rPr>
          <w:b/>
          <w:sz w:val="24"/>
          <w:szCs w:val="24"/>
          <w:lang w:val="en-IN"/>
        </w:rPr>
        <w:tab/>
      </w:r>
      <w:r>
        <w:rPr>
          <w:b/>
          <w:sz w:val="24"/>
          <w:szCs w:val="24"/>
          <w:lang w:val="en-IN"/>
        </w:rPr>
        <w:tab/>
      </w:r>
      <w:r>
        <w:rPr>
          <w:b/>
          <w:sz w:val="24"/>
          <w:szCs w:val="24"/>
          <w:lang w:val="en-IN"/>
        </w:rPr>
        <w:tab/>
      </w:r>
      <w:r>
        <w:rPr>
          <w:b/>
          <w:sz w:val="24"/>
          <w:szCs w:val="24"/>
          <w:lang w:val="en-IN"/>
        </w:rPr>
        <w:tab/>
      </w:r>
      <w:r>
        <w:rPr>
          <w:b/>
          <w:sz w:val="24"/>
          <w:szCs w:val="24"/>
          <w:lang w:val="en-IN"/>
        </w:rPr>
        <w:tab/>
      </w:r>
      <w:r>
        <w:rPr>
          <w:b/>
          <w:sz w:val="24"/>
          <w:szCs w:val="24"/>
          <w:lang w:val="en-IN"/>
        </w:rPr>
        <w:tab/>
        <w:t xml:space="preserve">      </w:t>
      </w:r>
      <w:r>
        <w:rPr>
          <w:bCs/>
          <w:sz w:val="22"/>
          <w:szCs w:val="22"/>
          <w:lang w:val="en-IN"/>
        </w:rPr>
        <w:t>June 2020 – September 2021</w:t>
      </w:r>
    </w:p>
    <w:p w14:paraId="15F6B09D" w14:textId="7EE9258A" w:rsidR="00713E50" w:rsidRDefault="00713E50" w:rsidP="00B22726">
      <w:pPr>
        <w:numPr>
          <w:ilvl w:val="0"/>
          <w:numId w:val="24"/>
        </w:numPr>
        <w:jc w:val="both"/>
        <w:rPr>
          <w:bCs/>
          <w:color w:val="auto"/>
          <w:sz w:val="22"/>
          <w:szCs w:val="22"/>
          <w:lang w:val="en-IN"/>
        </w:rPr>
      </w:pPr>
      <w:r w:rsidRPr="00713E50">
        <w:rPr>
          <w:bCs/>
          <w:color w:val="auto"/>
          <w:sz w:val="22"/>
          <w:szCs w:val="22"/>
          <w:lang w:val="en-IN"/>
        </w:rPr>
        <w:t xml:space="preserve">Contributed significantly to the </w:t>
      </w:r>
      <w:r>
        <w:rPr>
          <w:bCs/>
          <w:color w:val="auto"/>
          <w:sz w:val="22"/>
          <w:szCs w:val="22"/>
          <w:lang w:val="en-IN"/>
        </w:rPr>
        <w:t>“C</w:t>
      </w:r>
      <w:r w:rsidRPr="00713E50">
        <w:rPr>
          <w:bCs/>
          <w:color w:val="auto"/>
          <w:sz w:val="22"/>
          <w:szCs w:val="22"/>
          <w:lang w:val="en-IN"/>
        </w:rPr>
        <w:t xml:space="preserve">lient </w:t>
      </w:r>
      <w:r>
        <w:rPr>
          <w:bCs/>
          <w:color w:val="auto"/>
          <w:sz w:val="22"/>
          <w:szCs w:val="22"/>
          <w:lang w:val="en-IN"/>
        </w:rPr>
        <w:t>A</w:t>
      </w:r>
      <w:r w:rsidRPr="00713E50">
        <w:rPr>
          <w:bCs/>
          <w:color w:val="auto"/>
          <w:sz w:val="22"/>
          <w:szCs w:val="22"/>
          <w:lang w:val="en-IN"/>
        </w:rPr>
        <w:t xml:space="preserve">cquisition </w:t>
      </w:r>
      <w:r>
        <w:rPr>
          <w:bCs/>
          <w:color w:val="auto"/>
          <w:sz w:val="22"/>
          <w:szCs w:val="22"/>
          <w:lang w:val="en-IN"/>
        </w:rPr>
        <w:t>P</w:t>
      </w:r>
      <w:r w:rsidRPr="00713E50">
        <w:rPr>
          <w:bCs/>
          <w:color w:val="auto"/>
          <w:sz w:val="22"/>
          <w:szCs w:val="22"/>
          <w:lang w:val="en-IN"/>
        </w:rPr>
        <w:t>roject</w:t>
      </w:r>
      <w:r>
        <w:rPr>
          <w:bCs/>
          <w:color w:val="auto"/>
          <w:sz w:val="22"/>
          <w:szCs w:val="22"/>
          <w:lang w:val="en-IN"/>
        </w:rPr>
        <w:t>”</w:t>
      </w:r>
      <w:r w:rsidRPr="00713E50">
        <w:rPr>
          <w:bCs/>
          <w:color w:val="auto"/>
          <w:sz w:val="22"/>
          <w:szCs w:val="22"/>
          <w:lang w:val="en-IN"/>
        </w:rPr>
        <w:t xml:space="preserve"> at Computer Base, India, which involved leveraging festivals and various promotional offers to drive sales and expand the customer base, resulting in a significant increase in revenue</w:t>
      </w:r>
      <w:r>
        <w:rPr>
          <w:bCs/>
          <w:color w:val="auto"/>
          <w:sz w:val="22"/>
          <w:szCs w:val="22"/>
          <w:lang w:val="en-IN"/>
        </w:rPr>
        <w:t>.</w:t>
      </w:r>
    </w:p>
    <w:p w14:paraId="25806B1E" w14:textId="64EAB856" w:rsidR="00C76F1A" w:rsidRDefault="00713E50" w:rsidP="00C76F1A">
      <w:pPr>
        <w:numPr>
          <w:ilvl w:val="0"/>
          <w:numId w:val="24"/>
        </w:numPr>
        <w:jc w:val="both"/>
        <w:rPr>
          <w:bCs/>
          <w:color w:val="auto"/>
          <w:sz w:val="22"/>
          <w:szCs w:val="22"/>
          <w:lang w:val="en-IN"/>
        </w:rPr>
      </w:pPr>
      <w:r w:rsidRPr="00713E50">
        <w:rPr>
          <w:bCs/>
          <w:color w:val="auto"/>
          <w:sz w:val="22"/>
          <w:szCs w:val="22"/>
          <w:lang w:val="en-IN"/>
        </w:rPr>
        <w:t>Collaborated with the sales team to develop innovative strategies and campaigns that effectively targeted potential customers and maximized conversion rates, demonstrating a strong aptitude for creative problem-solving.</w:t>
      </w:r>
    </w:p>
    <w:p w14:paraId="62433262" w14:textId="3BB40061" w:rsidR="00713E50" w:rsidRDefault="00713E50" w:rsidP="00C76F1A">
      <w:pPr>
        <w:numPr>
          <w:ilvl w:val="0"/>
          <w:numId w:val="24"/>
        </w:numPr>
        <w:jc w:val="both"/>
        <w:rPr>
          <w:bCs/>
          <w:color w:val="auto"/>
          <w:sz w:val="22"/>
          <w:szCs w:val="22"/>
          <w:lang w:val="en-IN"/>
        </w:rPr>
      </w:pPr>
      <w:r w:rsidRPr="00713E50">
        <w:rPr>
          <w:bCs/>
          <w:color w:val="auto"/>
          <w:sz w:val="22"/>
          <w:szCs w:val="22"/>
          <w:lang w:val="en-IN"/>
        </w:rPr>
        <w:t>Provided comprehensive data analysis and insights to support the project's success, leveraging key metrics and trends to optimize marketing and sales efforts.</w:t>
      </w:r>
    </w:p>
    <w:p w14:paraId="46FF0F5F" w14:textId="527DAA54" w:rsidR="00713E50" w:rsidRPr="00713E50" w:rsidRDefault="00713E50" w:rsidP="00C76F1A">
      <w:pPr>
        <w:numPr>
          <w:ilvl w:val="0"/>
          <w:numId w:val="24"/>
        </w:numPr>
        <w:jc w:val="both"/>
        <w:rPr>
          <w:bCs/>
          <w:color w:val="auto"/>
          <w:sz w:val="22"/>
          <w:szCs w:val="22"/>
          <w:lang w:val="en-IN"/>
        </w:rPr>
      </w:pPr>
      <w:r w:rsidRPr="00713E50">
        <w:rPr>
          <w:bCs/>
          <w:color w:val="auto"/>
          <w:sz w:val="22"/>
          <w:szCs w:val="22"/>
          <w:lang w:val="en-IN"/>
        </w:rPr>
        <w:t>Received recognition from the CEO for outstanding contributions to the project, highlighting a track record of delivering exceptional results and driving business growth.</w:t>
      </w:r>
    </w:p>
    <w:p w14:paraId="3081879B" w14:textId="77777777" w:rsidR="00C76F1A" w:rsidRPr="001318BD" w:rsidRDefault="00C76F1A" w:rsidP="00C76F1A">
      <w:pPr>
        <w:pBdr>
          <w:bottom w:val="single" w:sz="4" w:space="1" w:color="auto"/>
        </w:pBdr>
        <w:jc w:val="both"/>
        <w:rPr>
          <w:b/>
          <w:sz w:val="24"/>
          <w:szCs w:val="24"/>
        </w:rPr>
      </w:pPr>
    </w:p>
    <w:p w14:paraId="50710C3C" w14:textId="66A70DDC" w:rsidR="00E024DD" w:rsidRPr="001318BD" w:rsidRDefault="00B22726" w:rsidP="00F3262D">
      <w:pPr>
        <w:ind w:left="3600" w:firstLine="72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E841C1" w:rsidRPr="001318BD">
        <w:rPr>
          <w:b/>
          <w:sz w:val="24"/>
          <w:szCs w:val="24"/>
        </w:rPr>
        <w:t>PROJECTS</w:t>
      </w:r>
    </w:p>
    <w:p w14:paraId="7C52B3E9" w14:textId="56D4D1E6" w:rsidR="00350780" w:rsidRPr="005A089C" w:rsidRDefault="00E024DD" w:rsidP="00F3262D">
      <w:pPr>
        <w:jc w:val="both"/>
        <w:rPr>
          <w:bCs/>
          <w:sz w:val="22"/>
          <w:szCs w:val="22"/>
        </w:rPr>
      </w:pPr>
      <w:r w:rsidRPr="001318BD">
        <w:rPr>
          <w:b/>
          <w:sz w:val="24"/>
          <w:szCs w:val="24"/>
        </w:rPr>
        <w:t>Air Quality Prediction of Delhi</w:t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 w:rsidR="005013B8" w:rsidRPr="001318BD">
        <w:rPr>
          <w:b/>
          <w:sz w:val="22"/>
          <w:szCs w:val="22"/>
        </w:rPr>
        <w:tab/>
      </w:r>
      <w:r w:rsidR="005013B8" w:rsidRPr="001318BD">
        <w:rPr>
          <w:b/>
          <w:sz w:val="22"/>
          <w:szCs w:val="22"/>
        </w:rPr>
        <w:tab/>
      </w:r>
      <w:r w:rsidR="001318BD">
        <w:rPr>
          <w:b/>
          <w:sz w:val="22"/>
          <w:szCs w:val="22"/>
        </w:rPr>
        <w:t xml:space="preserve"> </w:t>
      </w:r>
      <w:r w:rsidR="00F3262D">
        <w:rPr>
          <w:b/>
          <w:sz w:val="22"/>
          <w:szCs w:val="22"/>
        </w:rPr>
        <w:tab/>
        <w:t xml:space="preserve">   </w:t>
      </w:r>
      <w:r w:rsidRPr="001318BD">
        <w:rPr>
          <w:bCs/>
          <w:sz w:val="22"/>
          <w:szCs w:val="22"/>
        </w:rPr>
        <w:t>March 2022 – September 2022</w:t>
      </w:r>
    </w:p>
    <w:p w14:paraId="5CB3C2B2" w14:textId="1CEC51A8" w:rsidR="0012177A" w:rsidRPr="0012177A" w:rsidRDefault="0012177A" w:rsidP="00F3262D">
      <w:pPr>
        <w:numPr>
          <w:ilvl w:val="0"/>
          <w:numId w:val="22"/>
        </w:numPr>
        <w:jc w:val="both"/>
        <w:rPr>
          <w:bCs/>
          <w:color w:val="auto"/>
          <w:sz w:val="22"/>
          <w:szCs w:val="22"/>
          <w:lang w:val="en-IN"/>
        </w:rPr>
      </w:pPr>
      <w:r w:rsidRPr="0012177A">
        <w:rPr>
          <w:bCs/>
          <w:color w:val="auto"/>
          <w:sz w:val="22"/>
          <w:szCs w:val="22"/>
          <w:lang w:val="en-IN"/>
        </w:rPr>
        <w:t>Instituted a novel machine learning prediction model to forecast Delhi’s Air Quality for future from AQ situations before/during/after covid lockdown.</w:t>
      </w:r>
    </w:p>
    <w:p w14:paraId="77410762" w14:textId="4A805129" w:rsidR="0012177A" w:rsidRPr="0012177A" w:rsidRDefault="0012177A" w:rsidP="00F3262D">
      <w:pPr>
        <w:numPr>
          <w:ilvl w:val="0"/>
          <w:numId w:val="22"/>
        </w:numPr>
        <w:jc w:val="both"/>
        <w:rPr>
          <w:bCs/>
          <w:color w:val="auto"/>
          <w:sz w:val="22"/>
          <w:szCs w:val="22"/>
          <w:lang w:val="en-IN"/>
        </w:rPr>
      </w:pPr>
      <w:r w:rsidRPr="0012177A">
        <w:rPr>
          <w:bCs/>
          <w:color w:val="auto"/>
          <w:sz w:val="22"/>
          <w:szCs w:val="22"/>
          <w:lang w:val="en-IN"/>
        </w:rPr>
        <w:t xml:space="preserve">Used </w:t>
      </w:r>
      <w:r w:rsidR="004262A8" w:rsidRPr="001318BD">
        <w:rPr>
          <w:bCs/>
          <w:color w:val="auto"/>
          <w:sz w:val="22"/>
          <w:szCs w:val="22"/>
          <w:lang w:val="en-IN"/>
        </w:rPr>
        <w:t>t</w:t>
      </w:r>
      <w:r w:rsidRPr="0012177A">
        <w:rPr>
          <w:bCs/>
          <w:color w:val="auto"/>
          <w:sz w:val="22"/>
          <w:szCs w:val="22"/>
          <w:lang w:val="en-IN"/>
        </w:rPr>
        <w:t xml:space="preserve">echniques like Linear Regression, Feature Engineering (PCA), Neural Network, LSTM, Time Series </w:t>
      </w:r>
      <w:r w:rsidR="00FD1EC8">
        <w:rPr>
          <w:bCs/>
          <w:color w:val="auto"/>
          <w:sz w:val="22"/>
          <w:szCs w:val="22"/>
          <w:lang w:val="en-IN"/>
        </w:rPr>
        <w:t>Forecasting</w:t>
      </w:r>
      <w:r w:rsidRPr="0012177A">
        <w:rPr>
          <w:bCs/>
          <w:color w:val="auto"/>
          <w:sz w:val="22"/>
          <w:szCs w:val="22"/>
          <w:lang w:val="en-IN"/>
        </w:rPr>
        <w:t xml:space="preserve"> using Python</w:t>
      </w:r>
    </w:p>
    <w:p w14:paraId="3E84071A" w14:textId="0FEB7A11" w:rsidR="00FE2FE5" w:rsidRDefault="0012177A" w:rsidP="00F3262D">
      <w:pPr>
        <w:numPr>
          <w:ilvl w:val="0"/>
          <w:numId w:val="22"/>
        </w:numPr>
        <w:jc w:val="both"/>
        <w:rPr>
          <w:bCs/>
          <w:color w:val="auto"/>
          <w:sz w:val="22"/>
          <w:szCs w:val="22"/>
          <w:lang w:val="en-IN"/>
        </w:rPr>
      </w:pPr>
      <w:r w:rsidRPr="0012177A">
        <w:rPr>
          <w:bCs/>
          <w:color w:val="auto"/>
          <w:sz w:val="22"/>
          <w:szCs w:val="22"/>
          <w:lang w:val="en-IN"/>
        </w:rPr>
        <w:t>Achieved 85% accuracy for predictions</w:t>
      </w:r>
    </w:p>
    <w:p w14:paraId="08C31D14" w14:textId="77777777" w:rsidR="006277BC" w:rsidRPr="00686D1F" w:rsidRDefault="006277BC" w:rsidP="006277BC">
      <w:pPr>
        <w:jc w:val="both"/>
        <w:rPr>
          <w:bCs/>
          <w:color w:val="auto"/>
          <w:sz w:val="22"/>
          <w:szCs w:val="22"/>
          <w:lang w:val="en-IN"/>
        </w:rPr>
      </w:pPr>
    </w:p>
    <w:p w14:paraId="49BFB58E" w14:textId="3D8535A1" w:rsidR="00350780" w:rsidRPr="005A089C" w:rsidRDefault="00FE2FE5" w:rsidP="00F3262D">
      <w:pPr>
        <w:jc w:val="both"/>
        <w:rPr>
          <w:bCs/>
          <w:sz w:val="22"/>
          <w:szCs w:val="22"/>
          <w:lang w:val="en-IN"/>
        </w:rPr>
      </w:pPr>
      <w:r w:rsidRPr="001318BD">
        <w:rPr>
          <w:b/>
          <w:sz w:val="24"/>
          <w:szCs w:val="24"/>
          <w:lang w:val="en-IN"/>
        </w:rPr>
        <w:t>Prediction of Cellular Composition</w:t>
      </w:r>
      <w:r w:rsidR="009705E1" w:rsidRPr="001318BD">
        <w:rPr>
          <w:b/>
          <w:sz w:val="24"/>
          <w:szCs w:val="24"/>
          <w:lang w:val="en-IN"/>
        </w:rPr>
        <w:tab/>
      </w:r>
      <w:r w:rsidR="009705E1" w:rsidRPr="001318BD">
        <w:rPr>
          <w:b/>
          <w:sz w:val="22"/>
          <w:szCs w:val="22"/>
          <w:lang w:val="en-IN"/>
        </w:rPr>
        <w:tab/>
      </w:r>
      <w:r w:rsidR="009705E1" w:rsidRPr="001318BD">
        <w:rPr>
          <w:b/>
          <w:sz w:val="22"/>
          <w:szCs w:val="22"/>
          <w:lang w:val="en-IN"/>
        </w:rPr>
        <w:tab/>
      </w:r>
      <w:r w:rsidR="009705E1" w:rsidRPr="001318BD">
        <w:rPr>
          <w:b/>
          <w:sz w:val="22"/>
          <w:szCs w:val="22"/>
          <w:lang w:val="en-IN"/>
        </w:rPr>
        <w:tab/>
      </w:r>
      <w:r w:rsidR="009705E1" w:rsidRPr="001318BD">
        <w:rPr>
          <w:b/>
          <w:sz w:val="22"/>
          <w:szCs w:val="22"/>
          <w:lang w:val="en-IN"/>
        </w:rPr>
        <w:tab/>
      </w:r>
      <w:r w:rsidR="005013B8" w:rsidRPr="001318BD">
        <w:rPr>
          <w:b/>
          <w:sz w:val="22"/>
          <w:szCs w:val="22"/>
          <w:lang w:val="en-IN"/>
        </w:rPr>
        <w:t xml:space="preserve">     </w:t>
      </w:r>
      <w:r w:rsidR="001318BD">
        <w:rPr>
          <w:b/>
          <w:sz w:val="22"/>
          <w:szCs w:val="22"/>
          <w:lang w:val="en-IN"/>
        </w:rPr>
        <w:t xml:space="preserve">              </w:t>
      </w:r>
      <w:r w:rsidR="00F3262D">
        <w:rPr>
          <w:b/>
          <w:sz w:val="22"/>
          <w:szCs w:val="22"/>
          <w:lang w:val="en-IN"/>
        </w:rPr>
        <w:tab/>
        <w:t xml:space="preserve">        </w:t>
      </w:r>
      <w:r w:rsidR="009705E1" w:rsidRPr="001318BD">
        <w:rPr>
          <w:bCs/>
          <w:sz w:val="22"/>
          <w:szCs w:val="22"/>
          <w:lang w:val="en-IN"/>
        </w:rPr>
        <w:t xml:space="preserve">January 2022 – March 2022 </w:t>
      </w:r>
    </w:p>
    <w:p w14:paraId="5795FFBB" w14:textId="43299395" w:rsidR="009705E1" w:rsidRPr="001318BD" w:rsidRDefault="00EB7829" w:rsidP="00F3262D">
      <w:pPr>
        <w:pStyle w:val="ListParagraph"/>
        <w:numPr>
          <w:ilvl w:val="0"/>
          <w:numId w:val="15"/>
        </w:numPr>
        <w:jc w:val="both"/>
        <w:rPr>
          <w:color w:val="000000" w:themeColor="text1"/>
          <w:sz w:val="22"/>
          <w:szCs w:val="22"/>
          <w:lang w:val="en-IN"/>
        </w:rPr>
      </w:pPr>
      <w:r w:rsidRPr="001318BD">
        <w:rPr>
          <w:color w:val="000000" w:themeColor="text1"/>
          <w:sz w:val="22"/>
          <w:szCs w:val="22"/>
          <w:lang w:val="en-IN"/>
        </w:rPr>
        <w:t>Engineered</w:t>
      </w:r>
      <w:r w:rsidR="009705E1" w:rsidRPr="001318BD">
        <w:rPr>
          <w:color w:val="000000" w:themeColor="text1"/>
          <w:sz w:val="22"/>
          <w:szCs w:val="22"/>
          <w:lang w:val="en-IN"/>
        </w:rPr>
        <w:t xml:space="preserve"> a machine learning model that uses training data (patch images with given cell counts)</w:t>
      </w:r>
      <w:r w:rsidRPr="001318BD">
        <w:rPr>
          <w:color w:val="000000" w:themeColor="text1"/>
          <w:sz w:val="22"/>
          <w:szCs w:val="22"/>
          <w:lang w:val="en-IN"/>
        </w:rPr>
        <w:t xml:space="preserve">, predicting </w:t>
      </w:r>
      <w:r w:rsidR="009705E1" w:rsidRPr="001318BD">
        <w:rPr>
          <w:color w:val="000000" w:themeColor="text1"/>
          <w:sz w:val="22"/>
          <w:szCs w:val="22"/>
          <w:lang w:val="en-IN"/>
        </w:rPr>
        <w:t>cell counts of each type in test images using Neural Networks</w:t>
      </w:r>
      <w:r w:rsidRPr="001318BD">
        <w:rPr>
          <w:color w:val="000000" w:themeColor="text1"/>
          <w:sz w:val="22"/>
          <w:szCs w:val="22"/>
          <w:lang w:val="en-IN"/>
        </w:rPr>
        <w:t xml:space="preserve"> with 70% accuracy</w:t>
      </w:r>
      <w:r w:rsidR="009705E1" w:rsidRPr="001318BD">
        <w:rPr>
          <w:color w:val="000000" w:themeColor="text1"/>
          <w:sz w:val="22"/>
          <w:szCs w:val="22"/>
          <w:lang w:val="en-IN"/>
        </w:rPr>
        <w:t>.</w:t>
      </w:r>
    </w:p>
    <w:p w14:paraId="12FA7354" w14:textId="6142AD31" w:rsidR="006277BC" w:rsidRPr="006277BC" w:rsidRDefault="00792763" w:rsidP="006277BC">
      <w:pPr>
        <w:pStyle w:val="ListParagraph"/>
        <w:numPr>
          <w:ilvl w:val="0"/>
          <w:numId w:val="15"/>
        </w:numPr>
        <w:jc w:val="both"/>
        <w:rPr>
          <w:color w:val="000000" w:themeColor="text1"/>
          <w:sz w:val="22"/>
          <w:szCs w:val="22"/>
          <w:lang w:val="en-IN"/>
        </w:rPr>
      </w:pPr>
      <w:r w:rsidRPr="001318BD">
        <w:rPr>
          <w:color w:val="000000" w:themeColor="text1"/>
          <w:sz w:val="22"/>
          <w:szCs w:val="22"/>
          <w:lang w:val="en-IN"/>
        </w:rPr>
        <w:t xml:space="preserve">Used </w:t>
      </w:r>
      <w:r w:rsidR="001318BD" w:rsidRPr="001318BD">
        <w:rPr>
          <w:color w:val="000000" w:themeColor="text1"/>
          <w:sz w:val="22"/>
          <w:szCs w:val="22"/>
          <w:lang w:val="en-IN"/>
        </w:rPr>
        <w:t>t</w:t>
      </w:r>
      <w:r w:rsidRPr="001318BD">
        <w:rPr>
          <w:color w:val="000000" w:themeColor="text1"/>
          <w:sz w:val="22"/>
          <w:szCs w:val="22"/>
          <w:lang w:val="en-IN"/>
        </w:rPr>
        <w:t xml:space="preserve">echniques like </w:t>
      </w:r>
      <w:r w:rsidRPr="0012177A">
        <w:rPr>
          <w:bCs/>
          <w:sz w:val="22"/>
          <w:szCs w:val="22"/>
          <w:lang w:val="en-IN"/>
        </w:rPr>
        <w:t>Regression,</w:t>
      </w:r>
      <w:r w:rsidR="008D4BFE">
        <w:rPr>
          <w:bCs/>
          <w:sz w:val="22"/>
          <w:szCs w:val="22"/>
          <w:lang w:val="en-IN"/>
        </w:rPr>
        <w:t xml:space="preserve"> Clustering, Classification,</w:t>
      </w:r>
      <w:r w:rsidRPr="0012177A">
        <w:rPr>
          <w:bCs/>
          <w:sz w:val="22"/>
          <w:szCs w:val="22"/>
          <w:lang w:val="en-IN"/>
        </w:rPr>
        <w:t xml:space="preserve"> Feature Engineering (PCA), Neural Network</w:t>
      </w:r>
      <w:r w:rsidRPr="001318BD">
        <w:rPr>
          <w:bCs/>
          <w:sz w:val="22"/>
          <w:szCs w:val="22"/>
          <w:lang w:val="en-IN"/>
        </w:rPr>
        <w:t xml:space="preserve"> using </w:t>
      </w:r>
      <w:proofErr w:type="spellStart"/>
      <w:r w:rsidRPr="001318BD">
        <w:rPr>
          <w:bCs/>
          <w:sz w:val="22"/>
          <w:szCs w:val="22"/>
          <w:lang w:val="en-IN"/>
        </w:rPr>
        <w:t>Tensorflow</w:t>
      </w:r>
      <w:proofErr w:type="spellEnd"/>
      <w:r w:rsidRPr="001318BD">
        <w:rPr>
          <w:bCs/>
          <w:sz w:val="22"/>
          <w:szCs w:val="22"/>
          <w:lang w:val="en-IN"/>
        </w:rPr>
        <w:t xml:space="preserve"> and Python</w:t>
      </w:r>
      <w:r w:rsidR="00B22726">
        <w:rPr>
          <w:bCs/>
          <w:sz w:val="22"/>
          <w:szCs w:val="22"/>
          <w:lang w:val="en-IN"/>
        </w:rPr>
        <w:t>.</w:t>
      </w:r>
    </w:p>
    <w:p w14:paraId="21409A9F" w14:textId="3A67297F" w:rsidR="0030135D" w:rsidRPr="005A089C" w:rsidRDefault="007644A2" w:rsidP="00F3262D">
      <w:pPr>
        <w:jc w:val="both"/>
        <w:rPr>
          <w:bCs/>
          <w:sz w:val="22"/>
          <w:szCs w:val="22"/>
        </w:rPr>
      </w:pPr>
      <w:r w:rsidRPr="001318BD">
        <w:rPr>
          <w:b/>
          <w:sz w:val="24"/>
          <w:szCs w:val="24"/>
        </w:rPr>
        <w:lastRenderedPageBreak/>
        <w:t>Capstone Project: Life Insurance Sales</w:t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  <w:t xml:space="preserve">         </w:t>
      </w:r>
      <w:r w:rsidR="001318BD">
        <w:rPr>
          <w:b/>
          <w:sz w:val="22"/>
          <w:szCs w:val="22"/>
        </w:rPr>
        <w:t xml:space="preserve">   </w:t>
      </w:r>
      <w:r w:rsidRPr="001318BD">
        <w:rPr>
          <w:b/>
          <w:sz w:val="22"/>
          <w:szCs w:val="22"/>
        </w:rPr>
        <w:t xml:space="preserve"> </w:t>
      </w:r>
      <w:r w:rsidR="00F3262D">
        <w:rPr>
          <w:b/>
          <w:sz w:val="22"/>
          <w:szCs w:val="22"/>
        </w:rPr>
        <w:tab/>
      </w:r>
      <w:r w:rsidR="00F3262D">
        <w:rPr>
          <w:b/>
          <w:sz w:val="22"/>
          <w:szCs w:val="22"/>
        </w:rPr>
        <w:tab/>
        <w:t xml:space="preserve"> </w:t>
      </w:r>
      <w:r w:rsidRPr="001318BD">
        <w:rPr>
          <w:bCs/>
          <w:sz w:val="22"/>
          <w:szCs w:val="22"/>
        </w:rPr>
        <w:t>November 2021 – January 2022</w:t>
      </w:r>
    </w:p>
    <w:p w14:paraId="52C9D5D3" w14:textId="1C3626DC" w:rsidR="007953B9" w:rsidRPr="001318BD" w:rsidRDefault="00853597" w:rsidP="00F3262D">
      <w:pPr>
        <w:pStyle w:val="ListParagraph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1318BD">
        <w:rPr>
          <w:bCs/>
          <w:sz w:val="22"/>
          <w:szCs w:val="22"/>
        </w:rPr>
        <w:t>Programmed a predictive model using machine learning for the Insurance firm</w:t>
      </w:r>
      <w:r w:rsidR="00EB7829" w:rsidRPr="001318BD">
        <w:rPr>
          <w:bCs/>
          <w:sz w:val="22"/>
          <w:szCs w:val="22"/>
        </w:rPr>
        <w:t xml:space="preserve"> with 80% accuracy</w:t>
      </w:r>
      <w:r w:rsidR="007953B9" w:rsidRPr="001318BD">
        <w:rPr>
          <w:bCs/>
          <w:sz w:val="22"/>
          <w:szCs w:val="22"/>
        </w:rPr>
        <w:t>.</w:t>
      </w:r>
      <w:r w:rsidRPr="001318BD">
        <w:rPr>
          <w:bCs/>
          <w:sz w:val="22"/>
          <w:szCs w:val="22"/>
        </w:rPr>
        <w:t xml:space="preserve"> </w:t>
      </w:r>
    </w:p>
    <w:p w14:paraId="7A27C2D5" w14:textId="2C2E42A5" w:rsidR="007644A2" w:rsidRPr="001318BD" w:rsidRDefault="0021457C" w:rsidP="00F3262D">
      <w:pPr>
        <w:pStyle w:val="ListParagraph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1318BD">
        <w:rPr>
          <w:bCs/>
          <w:sz w:val="22"/>
          <w:szCs w:val="22"/>
        </w:rPr>
        <w:t>Revamped</w:t>
      </w:r>
      <w:r w:rsidR="00853597" w:rsidRPr="001318BD">
        <w:rPr>
          <w:bCs/>
          <w:sz w:val="22"/>
          <w:szCs w:val="22"/>
        </w:rPr>
        <w:t xml:space="preserve"> on the client’s performance</w:t>
      </w:r>
      <w:r w:rsidR="007953B9" w:rsidRPr="001318BD">
        <w:rPr>
          <w:bCs/>
          <w:sz w:val="22"/>
          <w:szCs w:val="22"/>
        </w:rPr>
        <w:t>,</w:t>
      </w:r>
      <w:r w:rsidR="00853597" w:rsidRPr="001318BD">
        <w:rPr>
          <w:bCs/>
          <w:sz w:val="22"/>
          <w:szCs w:val="22"/>
        </w:rPr>
        <w:t xml:space="preserve"> to upscale the poor performing agents for better results.</w:t>
      </w:r>
    </w:p>
    <w:p w14:paraId="05BF77AE" w14:textId="12B8F337" w:rsidR="00D42CE8" w:rsidRPr="001318BD" w:rsidRDefault="00D42CE8" w:rsidP="00F3262D">
      <w:pPr>
        <w:jc w:val="both"/>
        <w:rPr>
          <w:bCs/>
          <w:sz w:val="22"/>
          <w:szCs w:val="22"/>
        </w:rPr>
      </w:pPr>
    </w:p>
    <w:p w14:paraId="17FF65BE" w14:textId="22AFB5F8" w:rsidR="0030135D" w:rsidRPr="005A089C" w:rsidRDefault="00D42CE8" w:rsidP="00F3262D">
      <w:pPr>
        <w:jc w:val="both"/>
        <w:rPr>
          <w:bCs/>
          <w:sz w:val="22"/>
          <w:szCs w:val="22"/>
        </w:rPr>
      </w:pPr>
      <w:r w:rsidRPr="001318BD">
        <w:rPr>
          <w:b/>
          <w:sz w:val="24"/>
          <w:szCs w:val="24"/>
        </w:rPr>
        <w:t>Sentiment Classification for Social Media</w:t>
      </w:r>
      <w:r w:rsidRPr="001318BD">
        <w:rPr>
          <w:bCs/>
          <w:sz w:val="24"/>
          <w:szCs w:val="24"/>
        </w:rPr>
        <w:tab/>
      </w:r>
      <w:r w:rsidRPr="001318BD">
        <w:rPr>
          <w:bCs/>
          <w:sz w:val="22"/>
          <w:szCs w:val="22"/>
        </w:rPr>
        <w:tab/>
      </w:r>
      <w:r w:rsidRPr="001318BD">
        <w:rPr>
          <w:bCs/>
          <w:sz w:val="22"/>
          <w:szCs w:val="22"/>
        </w:rPr>
        <w:tab/>
      </w:r>
      <w:r w:rsidRPr="001318BD">
        <w:rPr>
          <w:bCs/>
          <w:sz w:val="22"/>
          <w:szCs w:val="22"/>
        </w:rPr>
        <w:tab/>
      </w:r>
      <w:r w:rsidR="005013B8" w:rsidRPr="001318BD">
        <w:rPr>
          <w:bCs/>
          <w:sz w:val="22"/>
          <w:szCs w:val="22"/>
        </w:rPr>
        <w:tab/>
        <w:t xml:space="preserve">        </w:t>
      </w:r>
      <w:r w:rsidRPr="001318BD">
        <w:rPr>
          <w:bCs/>
          <w:sz w:val="22"/>
          <w:szCs w:val="22"/>
        </w:rPr>
        <w:t xml:space="preserve"> </w:t>
      </w:r>
      <w:r w:rsidR="001318BD">
        <w:rPr>
          <w:bCs/>
          <w:sz w:val="22"/>
          <w:szCs w:val="22"/>
        </w:rPr>
        <w:t xml:space="preserve">               </w:t>
      </w:r>
      <w:r w:rsidR="00F3262D">
        <w:rPr>
          <w:bCs/>
          <w:sz w:val="22"/>
          <w:szCs w:val="22"/>
        </w:rPr>
        <w:tab/>
      </w:r>
      <w:r w:rsidR="00F3262D">
        <w:rPr>
          <w:bCs/>
          <w:sz w:val="22"/>
          <w:szCs w:val="22"/>
        </w:rPr>
        <w:tab/>
      </w:r>
      <w:r w:rsidRPr="001318BD">
        <w:rPr>
          <w:bCs/>
          <w:sz w:val="22"/>
          <w:szCs w:val="22"/>
        </w:rPr>
        <w:t>November 2021</w:t>
      </w:r>
    </w:p>
    <w:p w14:paraId="36921E2C" w14:textId="4F3F0B59" w:rsidR="00FF1792" w:rsidRPr="001318BD" w:rsidRDefault="00D56EAE" w:rsidP="00F3262D">
      <w:pPr>
        <w:pStyle w:val="ListParagraph"/>
        <w:numPr>
          <w:ilvl w:val="0"/>
          <w:numId w:val="17"/>
        </w:numPr>
        <w:jc w:val="both"/>
        <w:rPr>
          <w:bCs/>
          <w:sz w:val="22"/>
          <w:szCs w:val="22"/>
        </w:rPr>
      </w:pPr>
      <w:r w:rsidRPr="001318BD">
        <w:rPr>
          <w:bCs/>
          <w:sz w:val="22"/>
          <w:szCs w:val="22"/>
        </w:rPr>
        <w:t xml:space="preserve">Illustrated a sentiment classifier for Twitter </w:t>
      </w:r>
      <w:proofErr w:type="spellStart"/>
      <w:r w:rsidRPr="001318BD">
        <w:rPr>
          <w:bCs/>
          <w:sz w:val="22"/>
          <w:szCs w:val="22"/>
        </w:rPr>
        <w:t>Sem</w:t>
      </w:r>
      <w:r w:rsidR="005013B8" w:rsidRPr="001318BD">
        <w:rPr>
          <w:bCs/>
          <w:sz w:val="22"/>
          <w:szCs w:val="22"/>
        </w:rPr>
        <w:t>e</w:t>
      </w:r>
      <w:r w:rsidRPr="001318BD">
        <w:rPr>
          <w:bCs/>
          <w:sz w:val="22"/>
          <w:szCs w:val="22"/>
        </w:rPr>
        <w:t>val</w:t>
      </w:r>
      <w:proofErr w:type="spellEnd"/>
      <w:r w:rsidRPr="001318BD">
        <w:rPr>
          <w:bCs/>
          <w:sz w:val="22"/>
          <w:szCs w:val="22"/>
        </w:rPr>
        <w:t xml:space="preserve"> competitions, addressing different challenges pertaining to the extraction of meaning from text (semantics) with 65% accuracy.</w:t>
      </w:r>
    </w:p>
    <w:p w14:paraId="40A324AE" w14:textId="71C6C274" w:rsidR="00792763" w:rsidRPr="001318BD" w:rsidRDefault="00792763" w:rsidP="00F3262D">
      <w:pPr>
        <w:pStyle w:val="ListParagraph"/>
        <w:numPr>
          <w:ilvl w:val="0"/>
          <w:numId w:val="17"/>
        </w:numPr>
        <w:jc w:val="both"/>
        <w:rPr>
          <w:color w:val="000000" w:themeColor="text1"/>
          <w:sz w:val="22"/>
          <w:szCs w:val="22"/>
          <w:lang w:val="en-IN"/>
        </w:rPr>
      </w:pPr>
      <w:r w:rsidRPr="001318BD">
        <w:rPr>
          <w:color w:val="000000" w:themeColor="text1"/>
          <w:sz w:val="22"/>
          <w:szCs w:val="22"/>
          <w:lang w:val="en-IN"/>
        </w:rPr>
        <w:t xml:space="preserve">Used </w:t>
      </w:r>
      <w:r w:rsidR="004262A8" w:rsidRPr="001318BD">
        <w:rPr>
          <w:color w:val="000000" w:themeColor="text1"/>
          <w:sz w:val="22"/>
          <w:szCs w:val="22"/>
          <w:lang w:val="en-IN"/>
        </w:rPr>
        <w:t>te</w:t>
      </w:r>
      <w:r w:rsidRPr="001318BD">
        <w:rPr>
          <w:color w:val="000000" w:themeColor="text1"/>
          <w:sz w:val="22"/>
          <w:szCs w:val="22"/>
          <w:lang w:val="en-IN"/>
        </w:rPr>
        <w:t xml:space="preserve">chniques like </w:t>
      </w:r>
      <w:r w:rsidRPr="0012177A">
        <w:rPr>
          <w:bCs/>
          <w:sz w:val="22"/>
          <w:szCs w:val="22"/>
          <w:lang w:val="en-IN"/>
        </w:rPr>
        <w:t>Linear Regression, Feature Engineering (PCA), Neural Network</w:t>
      </w:r>
      <w:r w:rsidRPr="001318BD">
        <w:rPr>
          <w:bCs/>
          <w:sz w:val="22"/>
          <w:szCs w:val="22"/>
          <w:lang w:val="en-IN"/>
        </w:rPr>
        <w:t xml:space="preserve"> (LSTM), Classifiers (SVM, Naïve Bayes) using </w:t>
      </w:r>
      <w:proofErr w:type="spellStart"/>
      <w:r w:rsidRPr="001318BD">
        <w:rPr>
          <w:bCs/>
          <w:sz w:val="22"/>
          <w:szCs w:val="22"/>
          <w:lang w:val="en-IN"/>
        </w:rPr>
        <w:t>Py</w:t>
      </w:r>
      <w:r w:rsidR="006D78F4">
        <w:rPr>
          <w:bCs/>
          <w:sz w:val="22"/>
          <w:szCs w:val="22"/>
          <w:lang w:val="en-IN"/>
        </w:rPr>
        <w:t>T</w:t>
      </w:r>
      <w:r w:rsidRPr="001318BD">
        <w:rPr>
          <w:bCs/>
          <w:sz w:val="22"/>
          <w:szCs w:val="22"/>
          <w:lang w:val="en-IN"/>
        </w:rPr>
        <w:t>orch</w:t>
      </w:r>
      <w:proofErr w:type="spellEnd"/>
      <w:r w:rsidR="006D78F4">
        <w:rPr>
          <w:bCs/>
          <w:sz w:val="22"/>
          <w:szCs w:val="22"/>
          <w:lang w:val="en-IN"/>
        </w:rPr>
        <w:t>.</w:t>
      </w:r>
    </w:p>
    <w:p w14:paraId="2064D1E4" w14:textId="77777777" w:rsidR="005A089C" w:rsidRDefault="005A089C" w:rsidP="00B22726">
      <w:pPr>
        <w:pBdr>
          <w:bottom w:val="single" w:sz="4" w:space="1" w:color="auto"/>
        </w:pBdr>
        <w:jc w:val="both"/>
        <w:rPr>
          <w:b/>
          <w:sz w:val="24"/>
          <w:szCs w:val="24"/>
        </w:rPr>
      </w:pPr>
    </w:p>
    <w:p w14:paraId="55E30187" w14:textId="693DE502" w:rsidR="00B22726" w:rsidRDefault="00B22726" w:rsidP="00B22726">
      <w:pPr>
        <w:ind w:left="36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</w:t>
      </w:r>
      <w:r w:rsidR="005A089C" w:rsidRPr="001318BD">
        <w:rPr>
          <w:b/>
          <w:sz w:val="24"/>
          <w:szCs w:val="24"/>
        </w:rPr>
        <w:t>SKILLS &amp; INTERESTS</w:t>
      </w:r>
    </w:p>
    <w:p w14:paraId="068774A4" w14:textId="77777777" w:rsidR="00B22726" w:rsidRPr="001318BD" w:rsidRDefault="00B22726" w:rsidP="00B22726">
      <w:pPr>
        <w:ind w:left="3600"/>
        <w:jc w:val="both"/>
        <w:rPr>
          <w:b/>
          <w:sz w:val="24"/>
          <w:szCs w:val="24"/>
        </w:rPr>
      </w:pPr>
    </w:p>
    <w:p w14:paraId="7593956E" w14:textId="080A422D" w:rsidR="006277BC" w:rsidRPr="006277BC" w:rsidRDefault="006277BC" w:rsidP="006277BC">
      <w:pPr>
        <w:spacing w:line="276" w:lineRule="auto"/>
        <w:jc w:val="both"/>
        <w:rPr>
          <w:b/>
          <w:bCs/>
          <w:sz w:val="22"/>
          <w:szCs w:val="22"/>
        </w:rPr>
      </w:pPr>
      <w:r w:rsidRPr="006277BC">
        <w:rPr>
          <w:b/>
          <w:bCs/>
          <w:sz w:val="22"/>
          <w:szCs w:val="22"/>
        </w:rPr>
        <w:t>Skills:</w:t>
      </w:r>
    </w:p>
    <w:p w14:paraId="42112BD5" w14:textId="77777777" w:rsidR="006277BC" w:rsidRDefault="006277BC" w:rsidP="006277BC">
      <w:pPr>
        <w:pStyle w:val="ListParagraph"/>
        <w:numPr>
          <w:ilvl w:val="0"/>
          <w:numId w:val="25"/>
        </w:numPr>
        <w:spacing w:line="276" w:lineRule="auto"/>
        <w:ind w:left="720"/>
        <w:jc w:val="both"/>
        <w:rPr>
          <w:sz w:val="22"/>
          <w:szCs w:val="22"/>
        </w:rPr>
      </w:pPr>
      <w:r w:rsidRPr="006277BC">
        <w:rPr>
          <w:b/>
          <w:bCs/>
          <w:sz w:val="22"/>
          <w:szCs w:val="22"/>
        </w:rPr>
        <w:t>Technical Skills:</w:t>
      </w:r>
      <w:r w:rsidRPr="006277BC">
        <w:rPr>
          <w:sz w:val="22"/>
          <w:szCs w:val="22"/>
        </w:rPr>
        <w:t xml:space="preserve"> Proficient in Python (TensorFlow, Pandas, Scikit-learn), Advanced Excel (Power Query, Merging), Tableau, Power BI, LaTeX, </w:t>
      </w:r>
      <w:proofErr w:type="spellStart"/>
      <w:r w:rsidRPr="006277BC">
        <w:rPr>
          <w:sz w:val="22"/>
          <w:szCs w:val="22"/>
        </w:rPr>
        <w:t>PostgresSQL</w:t>
      </w:r>
      <w:proofErr w:type="spellEnd"/>
      <w:r w:rsidRPr="006277BC">
        <w:rPr>
          <w:sz w:val="22"/>
          <w:szCs w:val="22"/>
        </w:rPr>
        <w:t>/SQL, and R.</w:t>
      </w:r>
      <w:r>
        <w:rPr>
          <w:sz w:val="22"/>
          <w:szCs w:val="22"/>
        </w:rPr>
        <w:t xml:space="preserve"> </w:t>
      </w:r>
    </w:p>
    <w:p w14:paraId="39D8A242" w14:textId="7AB6636C" w:rsidR="006277BC" w:rsidRPr="006277BC" w:rsidRDefault="006277BC" w:rsidP="006277BC">
      <w:pPr>
        <w:pStyle w:val="ListParagraph"/>
        <w:spacing w:line="276" w:lineRule="auto"/>
        <w:jc w:val="both"/>
        <w:rPr>
          <w:sz w:val="22"/>
          <w:szCs w:val="22"/>
        </w:rPr>
      </w:pPr>
      <w:r w:rsidRPr="006277BC">
        <w:rPr>
          <w:sz w:val="22"/>
          <w:szCs w:val="22"/>
        </w:rPr>
        <w:t>Intermediate knowledge of Java and Linux, and basic knowledge of HTML, CSS, and JavaScript.</w:t>
      </w:r>
    </w:p>
    <w:p w14:paraId="46D59D36" w14:textId="77777777" w:rsidR="006277BC" w:rsidRPr="006277BC" w:rsidRDefault="006277BC" w:rsidP="006277BC">
      <w:pPr>
        <w:pStyle w:val="ListParagraph"/>
        <w:numPr>
          <w:ilvl w:val="0"/>
          <w:numId w:val="25"/>
        </w:numPr>
        <w:spacing w:line="276" w:lineRule="auto"/>
        <w:ind w:left="720"/>
        <w:jc w:val="both"/>
        <w:rPr>
          <w:sz w:val="22"/>
          <w:szCs w:val="22"/>
        </w:rPr>
      </w:pPr>
      <w:r w:rsidRPr="006277BC">
        <w:rPr>
          <w:b/>
          <w:bCs/>
          <w:sz w:val="22"/>
          <w:szCs w:val="22"/>
        </w:rPr>
        <w:t>Analytical and Problem-Solving Skills:</w:t>
      </w:r>
      <w:r w:rsidRPr="006277BC">
        <w:rPr>
          <w:sz w:val="22"/>
          <w:szCs w:val="22"/>
        </w:rPr>
        <w:t xml:space="preserve"> Experienced in data cleaning, manipulation, and visualization. Able to identify patterns and trends in complex data sets to provide meaningful insights.</w:t>
      </w:r>
    </w:p>
    <w:p w14:paraId="61219291" w14:textId="0BFCF54A" w:rsidR="005A089C" w:rsidRDefault="006277BC" w:rsidP="006277BC">
      <w:pPr>
        <w:pStyle w:val="ListParagraph"/>
        <w:numPr>
          <w:ilvl w:val="0"/>
          <w:numId w:val="25"/>
        </w:numPr>
        <w:spacing w:line="276" w:lineRule="auto"/>
        <w:ind w:left="720"/>
        <w:jc w:val="both"/>
        <w:rPr>
          <w:sz w:val="22"/>
          <w:szCs w:val="22"/>
        </w:rPr>
      </w:pPr>
      <w:r w:rsidRPr="006277BC">
        <w:rPr>
          <w:b/>
          <w:bCs/>
          <w:sz w:val="22"/>
          <w:szCs w:val="22"/>
        </w:rPr>
        <w:t>Communication Skills:</w:t>
      </w:r>
      <w:r w:rsidRPr="006277BC">
        <w:rPr>
          <w:sz w:val="22"/>
          <w:szCs w:val="22"/>
        </w:rPr>
        <w:t xml:space="preserve"> Excellent communication skills, with experience in presenting complex data insights to non-technical stakeholders.</w:t>
      </w:r>
    </w:p>
    <w:p w14:paraId="5F9B12B9" w14:textId="77777777" w:rsidR="006277BC" w:rsidRDefault="006277BC" w:rsidP="006277BC">
      <w:pPr>
        <w:spacing w:line="276" w:lineRule="auto"/>
        <w:jc w:val="both"/>
        <w:rPr>
          <w:sz w:val="22"/>
          <w:szCs w:val="22"/>
        </w:rPr>
      </w:pPr>
    </w:p>
    <w:p w14:paraId="072F3423" w14:textId="0C9963A9" w:rsidR="006277BC" w:rsidRPr="006277BC" w:rsidRDefault="006277BC" w:rsidP="006277BC">
      <w:pPr>
        <w:spacing w:line="276" w:lineRule="auto"/>
        <w:jc w:val="both"/>
        <w:rPr>
          <w:b/>
          <w:bCs/>
          <w:sz w:val="22"/>
          <w:szCs w:val="22"/>
        </w:rPr>
      </w:pPr>
      <w:r w:rsidRPr="006277BC">
        <w:rPr>
          <w:b/>
          <w:bCs/>
          <w:sz w:val="22"/>
          <w:szCs w:val="22"/>
        </w:rPr>
        <w:t>Interests:</w:t>
      </w:r>
    </w:p>
    <w:p w14:paraId="38EFDA16" w14:textId="77777777" w:rsidR="006277BC" w:rsidRPr="006277BC" w:rsidRDefault="006277BC" w:rsidP="006277BC">
      <w:pPr>
        <w:pStyle w:val="ListParagraph"/>
        <w:numPr>
          <w:ilvl w:val="0"/>
          <w:numId w:val="26"/>
        </w:numPr>
        <w:spacing w:line="276" w:lineRule="auto"/>
        <w:ind w:left="720"/>
        <w:jc w:val="both"/>
        <w:rPr>
          <w:sz w:val="22"/>
          <w:szCs w:val="22"/>
        </w:rPr>
      </w:pPr>
      <w:r w:rsidRPr="006277BC">
        <w:rPr>
          <w:sz w:val="22"/>
          <w:szCs w:val="22"/>
        </w:rPr>
        <w:t>Passionate about data analytics and exploring new technologies.</w:t>
      </w:r>
    </w:p>
    <w:p w14:paraId="563F1107" w14:textId="50977447" w:rsidR="006277BC" w:rsidRDefault="006277BC" w:rsidP="006277BC">
      <w:pPr>
        <w:pStyle w:val="ListParagraph"/>
        <w:numPr>
          <w:ilvl w:val="0"/>
          <w:numId w:val="26"/>
        </w:numPr>
        <w:spacing w:line="276" w:lineRule="auto"/>
        <w:ind w:left="720"/>
        <w:jc w:val="both"/>
        <w:rPr>
          <w:sz w:val="22"/>
          <w:szCs w:val="22"/>
        </w:rPr>
      </w:pPr>
      <w:r w:rsidRPr="006277BC">
        <w:rPr>
          <w:sz w:val="22"/>
          <w:szCs w:val="22"/>
        </w:rPr>
        <w:t>Accomplishments: Badminton player with over 20 national championships and state champion. Active swimmer</w:t>
      </w:r>
      <w:r>
        <w:rPr>
          <w:sz w:val="22"/>
          <w:szCs w:val="22"/>
        </w:rPr>
        <w:t>.</w:t>
      </w:r>
    </w:p>
    <w:p w14:paraId="19C7F3FD" w14:textId="77777777" w:rsidR="006277BC" w:rsidRPr="006277BC" w:rsidRDefault="006277BC" w:rsidP="006277BC">
      <w:pPr>
        <w:spacing w:line="276" w:lineRule="auto"/>
        <w:ind w:left="360"/>
        <w:jc w:val="both"/>
        <w:rPr>
          <w:sz w:val="22"/>
          <w:szCs w:val="22"/>
        </w:rPr>
      </w:pPr>
    </w:p>
    <w:p w14:paraId="34E49128" w14:textId="7390FD6B" w:rsidR="006277BC" w:rsidRPr="006277BC" w:rsidRDefault="006277BC" w:rsidP="006277BC">
      <w:pPr>
        <w:spacing w:line="276" w:lineRule="auto"/>
        <w:jc w:val="both"/>
        <w:rPr>
          <w:b/>
          <w:bCs/>
          <w:sz w:val="22"/>
          <w:szCs w:val="22"/>
        </w:rPr>
      </w:pPr>
      <w:r w:rsidRPr="006277BC">
        <w:rPr>
          <w:b/>
          <w:bCs/>
          <w:sz w:val="22"/>
          <w:szCs w:val="22"/>
        </w:rPr>
        <w:t>Certifications:</w:t>
      </w:r>
    </w:p>
    <w:p w14:paraId="3FA18D64" w14:textId="77777777" w:rsidR="006277BC" w:rsidRPr="006277BC" w:rsidRDefault="006277BC" w:rsidP="006277BC">
      <w:pPr>
        <w:pStyle w:val="ListParagraph"/>
        <w:numPr>
          <w:ilvl w:val="0"/>
          <w:numId w:val="27"/>
        </w:numPr>
        <w:spacing w:line="276" w:lineRule="auto"/>
        <w:ind w:left="720"/>
        <w:jc w:val="both"/>
        <w:rPr>
          <w:sz w:val="22"/>
          <w:szCs w:val="22"/>
        </w:rPr>
      </w:pPr>
      <w:r w:rsidRPr="006277BC">
        <w:rPr>
          <w:sz w:val="22"/>
          <w:szCs w:val="22"/>
        </w:rPr>
        <w:t>Data Science: R Basics (EdX)</w:t>
      </w:r>
    </w:p>
    <w:p w14:paraId="758B963A" w14:textId="79A261F7" w:rsidR="006277BC" w:rsidRDefault="006277BC" w:rsidP="006277BC">
      <w:pPr>
        <w:pStyle w:val="ListParagraph"/>
        <w:numPr>
          <w:ilvl w:val="0"/>
          <w:numId w:val="27"/>
        </w:numPr>
        <w:spacing w:line="276" w:lineRule="auto"/>
        <w:ind w:left="720"/>
        <w:jc w:val="both"/>
        <w:rPr>
          <w:sz w:val="22"/>
          <w:szCs w:val="22"/>
        </w:rPr>
      </w:pPr>
      <w:r w:rsidRPr="006277BC">
        <w:rPr>
          <w:sz w:val="22"/>
          <w:szCs w:val="22"/>
        </w:rPr>
        <w:t>Data Science and Business Analytics – University of Texas, Austin</w:t>
      </w:r>
    </w:p>
    <w:p w14:paraId="13A0D68A" w14:textId="77777777" w:rsidR="006277BC" w:rsidRPr="006277BC" w:rsidRDefault="006277BC" w:rsidP="006277BC">
      <w:pPr>
        <w:pStyle w:val="ListParagraph"/>
        <w:spacing w:line="276" w:lineRule="auto"/>
        <w:jc w:val="both"/>
        <w:rPr>
          <w:sz w:val="22"/>
          <w:szCs w:val="22"/>
        </w:rPr>
      </w:pPr>
    </w:p>
    <w:p w14:paraId="25F3824E" w14:textId="4F967631" w:rsidR="006277BC" w:rsidRPr="006277BC" w:rsidRDefault="006277BC" w:rsidP="006277BC">
      <w:pPr>
        <w:spacing w:line="276" w:lineRule="auto"/>
        <w:jc w:val="both"/>
        <w:rPr>
          <w:b/>
          <w:bCs/>
          <w:sz w:val="22"/>
          <w:szCs w:val="22"/>
        </w:rPr>
      </w:pPr>
      <w:r w:rsidRPr="006277BC">
        <w:rPr>
          <w:b/>
          <w:bCs/>
          <w:sz w:val="22"/>
          <w:szCs w:val="22"/>
        </w:rPr>
        <w:t>Professional Memberships:</w:t>
      </w:r>
    </w:p>
    <w:p w14:paraId="3EF642D1" w14:textId="09DABAD0" w:rsidR="006277BC" w:rsidRPr="006277BC" w:rsidRDefault="006277BC" w:rsidP="006277BC">
      <w:pPr>
        <w:pStyle w:val="ListParagraph"/>
        <w:numPr>
          <w:ilvl w:val="0"/>
          <w:numId w:val="28"/>
        </w:numPr>
        <w:spacing w:line="276" w:lineRule="auto"/>
        <w:ind w:left="720"/>
        <w:jc w:val="both"/>
        <w:rPr>
          <w:sz w:val="22"/>
          <w:szCs w:val="22"/>
        </w:rPr>
      </w:pPr>
      <w:r w:rsidRPr="006277BC">
        <w:rPr>
          <w:sz w:val="22"/>
          <w:szCs w:val="22"/>
        </w:rPr>
        <w:t>Member of Institute &amp; Faculty of Actuaries, UK, and Institute of Actuaries of India.</w:t>
      </w:r>
    </w:p>
    <w:p w14:paraId="761621FA" w14:textId="77777777" w:rsidR="005A089C" w:rsidRDefault="005A089C" w:rsidP="00D11F31">
      <w:pPr>
        <w:pBdr>
          <w:bottom w:val="single" w:sz="4" w:space="1" w:color="auto"/>
        </w:pBdr>
        <w:jc w:val="both"/>
        <w:rPr>
          <w:b/>
          <w:sz w:val="24"/>
          <w:szCs w:val="24"/>
        </w:rPr>
      </w:pPr>
    </w:p>
    <w:p w14:paraId="60863E44" w14:textId="4DA7C4ED" w:rsidR="00F91F01" w:rsidRDefault="00D11F31" w:rsidP="00D11F31">
      <w:pPr>
        <w:ind w:left="288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</w:t>
      </w:r>
      <w:r w:rsidR="008E190E" w:rsidRPr="001318BD">
        <w:rPr>
          <w:b/>
          <w:sz w:val="24"/>
          <w:szCs w:val="24"/>
        </w:rPr>
        <w:t>EXTRA-CURRICULAR</w:t>
      </w:r>
      <w:r w:rsidR="008B7B1F" w:rsidRPr="001318BD">
        <w:rPr>
          <w:b/>
          <w:sz w:val="24"/>
          <w:szCs w:val="24"/>
        </w:rPr>
        <w:t xml:space="preserve"> EXPERIENCE</w:t>
      </w:r>
    </w:p>
    <w:p w14:paraId="3C9CBC9C" w14:textId="77777777" w:rsidR="00620330" w:rsidRDefault="00620330" w:rsidP="00F3262D">
      <w:pPr>
        <w:ind w:left="2880"/>
        <w:jc w:val="both"/>
        <w:rPr>
          <w:b/>
          <w:sz w:val="24"/>
          <w:szCs w:val="24"/>
        </w:rPr>
      </w:pPr>
    </w:p>
    <w:p w14:paraId="032210FF" w14:textId="45BC7EDB" w:rsidR="006277BC" w:rsidRDefault="006277BC" w:rsidP="006277BC">
      <w:pPr>
        <w:jc w:val="both"/>
        <w:rPr>
          <w:b/>
          <w:sz w:val="22"/>
          <w:szCs w:val="22"/>
        </w:rPr>
      </w:pPr>
      <w:r w:rsidRPr="006277BC">
        <w:rPr>
          <w:b/>
          <w:sz w:val="22"/>
          <w:szCs w:val="22"/>
        </w:rPr>
        <w:t>Team Leader, Commonwealth Games, 2022</w:t>
      </w:r>
    </w:p>
    <w:p w14:paraId="3F156E0A" w14:textId="77777777" w:rsidR="00F55076" w:rsidRPr="00F55076" w:rsidRDefault="00F55076" w:rsidP="00F55076">
      <w:pPr>
        <w:pStyle w:val="ListParagraph"/>
        <w:numPr>
          <w:ilvl w:val="0"/>
          <w:numId w:val="31"/>
        </w:numPr>
        <w:jc w:val="both"/>
        <w:rPr>
          <w:bCs/>
          <w:sz w:val="22"/>
          <w:szCs w:val="22"/>
        </w:rPr>
      </w:pPr>
      <w:r w:rsidRPr="00F55076">
        <w:rPr>
          <w:bCs/>
          <w:sz w:val="22"/>
          <w:szCs w:val="22"/>
        </w:rPr>
        <w:t>Led a team of 50 volunteers in organizing and carrying out badminton-related activities, attracting over 500 viewers.</w:t>
      </w:r>
    </w:p>
    <w:p w14:paraId="25707797" w14:textId="77777777" w:rsidR="00F55076" w:rsidRPr="006277BC" w:rsidRDefault="00F55076" w:rsidP="00F55076">
      <w:pPr>
        <w:pStyle w:val="ListParagraph"/>
        <w:numPr>
          <w:ilvl w:val="0"/>
          <w:numId w:val="31"/>
        </w:numPr>
        <w:jc w:val="both"/>
        <w:rPr>
          <w:bCs/>
          <w:sz w:val="22"/>
          <w:szCs w:val="22"/>
        </w:rPr>
      </w:pPr>
      <w:r w:rsidRPr="006277BC">
        <w:rPr>
          <w:bCs/>
          <w:sz w:val="22"/>
          <w:szCs w:val="22"/>
        </w:rPr>
        <w:t>Chaired weekly team meetings, ensuring efficient communication and successful implementation of tasks.</w:t>
      </w:r>
    </w:p>
    <w:p w14:paraId="1651B971" w14:textId="77777777" w:rsidR="00F55076" w:rsidRPr="006277BC" w:rsidRDefault="00F55076" w:rsidP="00F55076">
      <w:pPr>
        <w:pStyle w:val="ListParagraph"/>
        <w:numPr>
          <w:ilvl w:val="0"/>
          <w:numId w:val="31"/>
        </w:numPr>
        <w:jc w:val="both"/>
        <w:rPr>
          <w:bCs/>
          <w:sz w:val="22"/>
          <w:szCs w:val="22"/>
        </w:rPr>
      </w:pPr>
      <w:r w:rsidRPr="006277BC">
        <w:rPr>
          <w:bCs/>
          <w:sz w:val="22"/>
          <w:szCs w:val="22"/>
        </w:rPr>
        <w:t>Delegated tasks to volunteers based on their strengths and abilities in problem-solving and communication.</w:t>
      </w:r>
    </w:p>
    <w:p w14:paraId="19E127B2" w14:textId="6C05EEEF" w:rsidR="00F55076" w:rsidRPr="00F55076" w:rsidRDefault="00F55076" w:rsidP="00F55076">
      <w:pPr>
        <w:jc w:val="both"/>
        <w:rPr>
          <w:b/>
          <w:sz w:val="22"/>
          <w:szCs w:val="22"/>
        </w:rPr>
      </w:pPr>
    </w:p>
    <w:p w14:paraId="194ADE3D" w14:textId="59EBCA4B" w:rsidR="006277BC" w:rsidRPr="006277BC" w:rsidRDefault="006277BC" w:rsidP="006277BC">
      <w:pPr>
        <w:jc w:val="both"/>
        <w:rPr>
          <w:b/>
          <w:sz w:val="22"/>
          <w:szCs w:val="22"/>
        </w:rPr>
      </w:pPr>
      <w:r w:rsidRPr="006277BC">
        <w:rPr>
          <w:b/>
          <w:sz w:val="22"/>
          <w:szCs w:val="22"/>
        </w:rPr>
        <w:t>University of Warwick, Men’s Badminton Performance Team</w:t>
      </w:r>
    </w:p>
    <w:p w14:paraId="683C7A90" w14:textId="028E665A" w:rsidR="006277BC" w:rsidRPr="00F55076" w:rsidRDefault="006277BC" w:rsidP="00F55076">
      <w:pPr>
        <w:pStyle w:val="ListParagraph"/>
        <w:numPr>
          <w:ilvl w:val="0"/>
          <w:numId w:val="31"/>
        </w:numPr>
        <w:jc w:val="both"/>
        <w:rPr>
          <w:bCs/>
          <w:sz w:val="22"/>
          <w:szCs w:val="22"/>
        </w:rPr>
      </w:pPr>
      <w:r w:rsidRPr="00F55076">
        <w:rPr>
          <w:bCs/>
          <w:sz w:val="22"/>
          <w:szCs w:val="22"/>
        </w:rPr>
        <w:t>Represented Warwick University’s men’s badminton Performance team in BUCS, reaching the BUCS Cup Runner-Up position.</w:t>
      </w:r>
    </w:p>
    <w:p w14:paraId="156FAD03" w14:textId="77777777" w:rsidR="006277BC" w:rsidRPr="006277BC" w:rsidRDefault="006277BC" w:rsidP="006277BC">
      <w:pPr>
        <w:pStyle w:val="ListParagraph"/>
        <w:jc w:val="both"/>
        <w:rPr>
          <w:b/>
          <w:sz w:val="22"/>
          <w:szCs w:val="22"/>
        </w:rPr>
      </w:pPr>
    </w:p>
    <w:p w14:paraId="186A9357" w14:textId="6B5B68B4" w:rsidR="006277BC" w:rsidRPr="006277BC" w:rsidRDefault="006277BC" w:rsidP="006277BC">
      <w:pPr>
        <w:jc w:val="both"/>
        <w:rPr>
          <w:b/>
          <w:sz w:val="22"/>
          <w:szCs w:val="22"/>
        </w:rPr>
      </w:pPr>
      <w:r w:rsidRPr="006277BC">
        <w:rPr>
          <w:b/>
          <w:sz w:val="22"/>
          <w:szCs w:val="22"/>
        </w:rPr>
        <w:t>McDonald's Case Study Competition, Great Lakes / Team Head</w:t>
      </w:r>
    </w:p>
    <w:p w14:paraId="4BA32F78" w14:textId="5125177C" w:rsidR="006277BC" w:rsidRPr="00F55076" w:rsidRDefault="006277BC" w:rsidP="00F55076">
      <w:pPr>
        <w:pStyle w:val="ListParagraph"/>
        <w:numPr>
          <w:ilvl w:val="0"/>
          <w:numId w:val="31"/>
        </w:numPr>
        <w:jc w:val="both"/>
        <w:rPr>
          <w:bCs/>
          <w:sz w:val="22"/>
          <w:szCs w:val="22"/>
        </w:rPr>
      </w:pPr>
      <w:r w:rsidRPr="00F55076">
        <w:rPr>
          <w:bCs/>
          <w:sz w:val="22"/>
          <w:szCs w:val="22"/>
        </w:rPr>
        <w:t>Led a team of 3 students to the Runners-Up position in a rigorous Data Science case study competition against 500 candidates.</w:t>
      </w:r>
    </w:p>
    <w:p w14:paraId="4E60F7A5" w14:textId="31753D9B" w:rsidR="006277BC" w:rsidRPr="00F55076" w:rsidRDefault="006277BC" w:rsidP="00F55076">
      <w:pPr>
        <w:pStyle w:val="ListParagraph"/>
        <w:numPr>
          <w:ilvl w:val="0"/>
          <w:numId w:val="31"/>
        </w:numPr>
        <w:jc w:val="both"/>
        <w:rPr>
          <w:bCs/>
          <w:sz w:val="22"/>
          <w:szCs w:val="22"/>
        </w:rPr>
      </w:pPr>
      <w:r w:rsidRPr="00F55076">
        <w:rPr>
          <w:bCs/>
          <w:sz w:val="22"/>
          <w:szCs w:val="22"/>
        </w:rPr>
        <w:t>Received Special Appreciation from the Program Manager for outstanding performance.</w:t>
      </w:r>
    </w:p>
    <w:p w14:paraId="01E2DB86" w14:textId="77777777" w:rsidR="006277BC" w:rsidRPr="006277BC" w:rsidRDefault="006277BC" w:rsidP="006277BC">
      <w:pPr>
        <w:ind w:left="360"/>
        <w:jc w:val="both"/>
        <w:rPr>
          <w:b/>
          <w:sz w:val="22"/>
          <w:szCs w:val="22"/>
        </w:rPr>
      </w:pPr>
    </w:p>
    <w:p w14:paraId="732BF6D4" w14:textId="2CCCB6BB" w:rsidR="006277BC" w:rsidRPr="006277BC" w:rsidRDefault="006277BC" w:rsidP="006277BC">
      <w:pPr>
        <w:jc w:val="both"/>
        <w:rPr>
          <w:b/>
          <w:sz w:val="22"/>
          <w:szCs w:val="22"/>
        </w:rPr>
      </w:pPr>
      <w:r w:rsidRPr="006277BC">
        <w:rPr>
          <w:b/>
          <w:sz w:val="22"/>
          <w:szCs w:val="22"/>
        </w:rPr>
        <w:t>St. Stephen’s College in Delhi / Captain Men’s Badminton Team</w:t>
      </w:r>
    </w:p>
    <w:p w14:paraId="0D859990" w14:textId="56982FB8" w:rsidR="00350780" w:rsidRPr="00F55076" w:rsidRDefault="006277BC" w:rsidP="00F55076">
      <w:pPr>
        <w:pStyle w:val="ListParagraph"/>
        <w:numPr>
          <w:ilvl w:val="0"/>
          <w:numId w:val="31"/>
        </w:numPr>
        <w:jc w:val="both"/>
        <w:rPr>
          <w:bCs/>
          <w:sz w:val="22"/>
          <w:szCs w:val="22"/>
        </w:rPr>
      </w:pPr>
      <w:r w:rsidRPr="00F55076">
        <w:rPr>
          <w:bCs/>
          <w:sz w:val="22"/>
          <w:szCs w:val="22"/>
        </w:rPr>
        <w:t xml:space="preserve">Led a team of 6 to the university Semi-finals and received Special Awards and College </w:t>
      </w:r>
      <w:proofErr w:type="spellStart"/>
      <w:r w:rsidRPr="00F55076">
        <w:rPr>
          <w:bCs/>
          <w:sz w:val="22"/>
          <w:szCs w:val="22"/>
        </w:rPr>
        <w:t>Colors</w:t>
      </w:r>
      <w:proofErr w:type="spellEnd"/>
      <w:r w:rsidRPr="00F55076">
        <w:rPr>
          <w:bCs/>
          <w:sz w:val="22"/>
          <w:szCs w:val="22"/>
        </w:rPr>
        <w:t xml:space="preserve"> for exceptional performance in Badminton.</w:t>
      </w:r>
    </w:p>
    <w:p w14:paraId="705CC89C" w14:textId="77777777" w:rsidR="0083377E" w:rsidRPr="001318BD" w:rsidRDefault="0083377E" w:rsidP="00F3262D">
      <w:pPr>
        <w:ind w:left="3600"/>
        <w:jc w:val="both"/>
        <w:rPr>
          <w:b/>
          <w:sz w:val="16"/>
          <w:szCs w:val="16"/>
        </w:rPr>
      </w:pPr>
    </w:p>
    <w:sectPr w:rsidR="0083377E" w:rsidRPr="001318BD" w:rsidSect="00F3262D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EB3D7" w14:textId="77777777" w:rsidR="009801ED" w:rsidRDefault="009801ED">
      <w:r>
        <w:separator/>
      </w:r>
    </w:p>
  </w:endnote>
  <w:endnote w:type="continuationSeparator" w:id="0">
    <w:p w14:paraId="7EC74B34" w14:textId="77777777" w:rsidR="009801ED" w:rsidRDefault="00980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67D37" w14:textId="77777777" w:rsidR="009801ED" w:rsidRDefault="009801ED">
      <w:r>
        <w:separator/>
      </w:r>
    </w:p>
  </w:footnote>
  <w:footnote w:type="continuationSeparator" w:id="0">
    <w:p w14:paraId="73456DC8" w14:textId="77777777" w:rsidR="009801ED" w:rsidRDefault="009801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508E8"/>
    <w:multiLevelType w:val="hybridMultilevel"/>
    <w:tmpl w:val="D5FEF0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61850"/>
    <w:multiLevelType w:val="hybridMultilevel"/>
    <w:tmpl w:val="C3E838A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A96880"/>
    <w:multiLevelType w:val="hybridMultilevel"/>
    <w:tmpl w:val="8190E5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673AA"/>
    <w:multiLevelType w:val="hybridMultilevel"/>
    <w:tmpl w:val="14C88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92695"/>
    <w:multiLevelType w:val="hybridMultilevel"/>
    <w:tmpl w:val="C0367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42B19"/>
    <w:multiLevelType w:val="hybridMultilevel"/>
    <w:tmpl w:val="90860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A30F4"/>
    <w:multiLevelType w:val="hybridMultilevel"/>
    <w:tmpl w:val="0FC8F0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244C2"/>
    <w:multiLevelType w:val="hybridMultilevel"/>
    <w:tmpl w:val="F7D2E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6102B1"/>
    <w:multiLevelType w:val="hybridMultilevel"/>
    <w:tmpl w:val="BEDEDF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653DA"/>
    <w:multiLevelType w:val="hybridMultilevel"/>
    <w:tmpl w:val="7E88A9C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53D2066"/>
    <w:multiLevelType w:val="hybridMultilevel"/>
    <w:tmpl w:val="E9A0649A"/>
    <w:lvl w:ilvl="0" w:tplc="E8709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7A3772"/>
    <w:multiLevelType w:val="hybridMultilevel"/>
    <w:tmpl w:val="25FE0B3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717DCF"/>
    <w:multiLevelType w:val="hybridMultilevel"/>
    <w:tmpl w:val="0A50FF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E90EE4"/>
    <w:multiLevelType w:val="multilevel"/>
    <w:tmpl w:val="EF32E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Gill Sans MT" w:eastAsia="Times New Roman" w:hAnsi="Gill Sans MT" w:cs="Mangal"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4437274"/>
    <w:multiLevelType w:val="multilevel"/>
    <w:tmpl w:val="2E8E7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D12D8D"/>
    <w:multiLevelType w:val="hybridMultilevel"/>
    <w:tmpl w:val="5B16B7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DC01AF"/>
    <w:multiLevelType w:val="hybridMultilevel"/>
    <w:tmpl w:val="685E7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7C596F"/>
    <w:multiLevelType w:val="multilevel"/>
    <w:tmpl w:val="728A9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252F4D"/>
    <w:multiLevelType w:val="hybridMultilevel"/>
    <w:tmpl w:val="726E6D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9B3644"/>
    <w:multiLevelType w:val="hybridMultilevel"/>
    <w:tmpl w:val="0880808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0" w15:restartNumberingAfterBreak="0">
    <w:nsid w:val="56C03DA5"/>
    <w:multiLevelType w:val="hybridMultilevel"/>
    <w:tmpl w:val="E626D7A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EDC6350"/>
    <w:multiLevelType w:val="multilevel"/>
    <w:tmpl w:val="64743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6A05F5"/>
    <w:multiLevelType w:val="hybridMultilevel"/>
    <w:tmpl w:val="6DC22C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831028"/>
    <w:multiLevelType w:val="hybridMultilevel"/>
    <w:tmpl w:val="FC0C1F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5C166B"/>
    <w:multiLevelType w:val="multilevel"/>
    <w:tmpl w:val="60BEB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B240C93"/>
    <w:multiLevelType w:val="hybridMultilevel"/>
    <w:tmpl w:val="28186C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E3330E"/>
    <w:multiLevelType w:val="multilevel"/>
    <w:tmpl w:val="D32AA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F281A20"/>
    <w:multiLevelType w:val="hybridMultilevel"/>
    <w:tmpl w:val="7876A4D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0647CCA"/>
    <w:multiLevelType w:val="hybridMultilevel"/>
    <w:tmpl w:val="51CC5A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231122"/>
    <w:multiLevelType w:val="hybridMultilevel"/>
    <w:tmpl w:val="D3E46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BB7735"/>
    <w:multiLevelType w:val="hybridMultilevel"/>
    <w:tmpl w:val="E644559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93946727">
    <w:abstractNumId w:val="30"/>
  </w:num>
  <w:num w:numId="2" w16cid:durableId="246572908">
    <w:abstractNumId w:val="10"/>
  </w:num>
  <w:num w:numId="3" w16cid:durableId="1267889262">
    <w:abstractNumId w:val="5"/>
  </w:num>
  <w:num w:numId="4" w16cid:durableId="1691302092">
    <w:abstractNumId w:val="23"/>
  </w:num>
  <w:num w:numId="5" w16cid:durableId="257300678">
    <w:abstractNumId w:val="3"/>
  </w:num>
  <w:num w:numId="6" w16cid:durableId="319117414">
    <w:abstractNumId w:val="4"/>
  </w:num>
  <w:num w:numId="7" w16cid:durableId="2098820553">
    <w:abstractNumId w:val="22"/>
  </w:num>
  <w:num w:numId="8" w16cid:durableId="1063286943">
    <w:abstractNumId w:val="7"/>
  </w:num>
  <w:num w:numId="9" w16cid:durableId="1384595925">
    <w:abstractNumId w:val="16"/>
  </w:num>
  <w:num w:numId="10" w16cid:durableId="593395186">
    <w:abstractNumId w:val="19"/>
  </w:num>
  <w:num w:numId="11" w16cid:durableId="2103185692">
    <w:abstractNumId w:val="0"/>
  </w:num>
  <w:num w:numId="12" w16cid:durableId="2115779136">
    <w:abstractNumId w:val="18"/>
  </w:num>
  <w:num w:numId="13" w16cid:durableId="2121483761">
    <w:abstractNumId w:val="28"/>
  </w:num>
  <w:num w:numId="14" w16cid:durableId="417792267">
    <w:abstractNumId w:val="8"/>
  </w:num>
  <w:num w:numId="15" w16cid:durableId="1856770865">
    <w:abstractNumId w:val="25"/>
  </w:num>
  <w:num w:numId="16" w16cid:durableId="987443066">
    <w:abstractNumId w:val="2"/>
  </w:num>
  <w:num w:numId="17" w16cid:durableId="124853503">
    <w:abstractNumId w:val="6"/>
  </w:num>
  <w:num w:numId="18" w16cid:durableId="1750498611">
    <w:abstractNumId w:val="21"/>
  </w:num>
  <w:num w:numId="19" w16cid:durableId="572668107">
    <w:abstractNumId w:val="13"/>
  </w:num>
  <w:num w:numId="20" w16cid:durableId="2108227657">
    <w:abstractNumId w:val="26"/>
  </w:num>
  <w:num w:numId="21" w16cid:durableId="1772821393">
    <w:abstractNumId w:val="15"/>
  </w:num>
  <w:num w:numId="22" w16cid:durableId="10030220">
    <w:abstractNumId w:val="17"/>
  </w:num>
  <w:num w:numId="23" w16cid:durableId="445394863">
    <w:abstractNumId w:val="14"/>
  </w:num>
  <w:num w:numId="24" w16cid:durableId="1453791575">
    <w:abstractNumId w:val="24"/>
  </w:num>
  <w:num w:numId="25" w16cid:durableId="1517695562">
    <w:abstractNumId w:val="1"/>
  </w:num>
  <w:num w:numId="26" w16cid:durableId="955527565">
    <w:abstractNumId w:val="9"/>
  </w:num>
  <w:num w:numId="27" w16cid:durableId="1055084040">
    <w:abstractNumId w:val="20"/>
  </w:num>
  <w:num w:numId="28" w16cid:durableId="874391803">
    <w:abstractNumId w:val="27"/>
  </w:num>
  <w:num w:numId="29" w16cid:durableId="330839595">
    <w:abstractNumId w:val="12"/>
  </w:num>
  <w:num w:numId="30" w16cid:durableId="858540553">
    <w:abstractNumId w:val="29"/>
  </w:num>
  <w:num w:numId="31" w16cid:durableId="1723016354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tDQ2NbcwNzYzMjdW0lEKTi0uzszPAykwMqkFAMbiQHktAAAA"/>
  </w:docVars>
  <w:rsids>
    <w:rsidRoot w:val="00384C96"/>
    <w:rsid w:val="00006D6A"/>
    <w:rsid w:val="00010068"/>
    <w:rsid w:val="000261F1"/>
    <w:rsid w:val="000348B3"/>
    <w:rsid w:val="00035679"/>
    <w:rsid w:val="0003793E"/>
    <w:rsid w:val="00040205"/>
    <w:rsid w:val="0005193B"/>
    <w:rsid w:val="00060F39"/>
    <w:rsid w:val="00072EC6"/>
    <w:rsid w:val="0008009A"/>
    <w:rsid w:val="0008069A"/>
    <w:rsid w:val="0008644B"/>
    <w:rsid w:val="00087F62"/>
    <w:rsid w:val="000A22C4"/>
    <w:rsid w:val="000A69D2"/>
    <w:rsid w:val="000B1F9D"/>
    <w:rsid w:val="000C5398"/>
    <w:rsid w:val="000D6ACF"/>
    <w:rsid w:val="000D6F39"/>
    <w:rsid w:val="000E02D0"/>
    <w:rsid w:val="000E10C1"/>
    <w:rsid w:val="000E5C4B"/>
    <w:rsid w:val="000E68CE"/>
    <w:rsid w:val="000F3F2C"/>
    <w:rsid w:val="000F5EFB"/>
    <w:rsid w:val="000F71E8"/>
    <w:rsid w:val="0010519B"/>
    <w:rsid w:val="0012177A"/>
    <w:rsid w:val="00130EBF"/>
    <w:rsid w:val="00131711"/>
    <w:rsid w:val="001318BD"/>
    <w:rsid w:val="00155482"/>
    <w:rsid w:val="00156865"/>
    <w:rsid w:val="00160042"/>
    <w:rsid w:val="00163F37"/>
    <w:rsid w:val="001743EB"/>
    <w:rsid w:val="001830B7"/>
    <w:rsid w:val="00190C3E"/>
    <w:rsid w:val="00190D93"/>
    <w:rsid w:val="001965D3"/>
    <w:rsid w:val="001A0D4B"/>
    <w:rsid w:val="001A6F09"/>
    <w:rsid w:val="001C58D0"/>
    <w:rsid w:val="001D1E1D"/>
    <w:rsid w:val="001F0CE7"/>
    <w:rsid w:val="00211281"/>
    <w:rsid w:val="0021457C"/>
    <w:rsid w:val="00223C7A"/>
    <w:rsid w:val="00235652"/>
    <w:rsid w:val="00236147"/>
    <w:rsid w:val="00253DE8"/>
    <w:rsid w:val="00257A6B"/>
    <w:rsid w:val="0026023B"/>
    <w:rsid w:val="002801B2"/>
    <w:rsid w:val="002829C8"/>
    <w:rsid w:val="00282E0F"/>
    <w:rsid w:val="00285E9C"/>
    <w:rsid w:val="00292D1F"/>
    <w:rsid w:val="0029438C"/>
    <w:rsid w:val="002A1139"/>
    <w:rsid w:val="002B0AF3"/>
    <w:rsid w:val="002B2202"/>
    <w:rsid w:val="002B4FB8"/>
    <w:rsid w:val="002B77CC"/>
    <w:rsid w:val="002C3D3A"/>
    <w:rsid w:val="002C5AA1"/>
    <w:rsid w:val="002D5ECB"/>
    <w:rsid w:val="002D7CCD"/>
    <w:rsid w:val="002E1713"/>
    <w:rsid w:val="002F6AE5"/>
    <w:rsid w:val="002F7754"/>
    <w:rsid w:val="0030135D"/>
    <w:rsid w:val="00323422"/>
    <w:rsid w:val="003346C1"/>
    <w:rsid w:val="00350780"/>
    <w:rsid w:val="0035427A"/>
    <w:rsid w:val="00362680"/>
    <w:rsid w:val="00365DD9"/>
    <w:rsid w:val="003679FB"/>
    <w:rsid w:val="00367AAB"/>
    <w:rsid w:val="0037176A"/>
    <w:rsid w:val="00376C5F"/>
    <w:rsid w:val="00384C96"/>
    <w:rsid w:val="0038637A"/>
    <w:rsid w:val="00393089"/>
    <w:rsid w:val="003A2862"/>
    <w:rsid w:val="003B7588"/>
    <w:rsid w:val="003C5603"/>
    <w:rsid w:val="003D025B"/>
    <w:rsid w:val="003D78AA"/>
    <w:rsid w:val="003F3022"/>
    <w:rsid w:val="003F68EB"/>
    <w:rsid w:val="00417B49"/>
    <w:rsid w:val="004262A8"/>
    <w:rsid w:val="00426D3C"/>
    <w:rsid w:val="00433E25"/>
    <w:rsid w:val="00440D70"/>
    <w:rsid w:val="00444D7F"/>
    <w:rsid w:val="004463EF"/>
    <w:rsid w:val="00446D3D"/>
    <w:rsid w:val="00451DE4"/>
    <w:rsid w:val="004529AF"/>
    <w:rsid w:val="00455900"/>
    <w:rsid w:val="00472D4C"/>
    <w:rsid w:val="00473474"/>
    <w:rsid w:val="00490DE3"/>
    <w:rsid w:val="004930A1"/>
    <w:rsid w:val="004958E6"/>
    <w:rsid w:val="004B621A"/>
    <w:rsid w:val="004D425C"/>
    <w:rsid w:val="004D7E24"/>
    <w:rsid w:val="004E1B8B"/>
    <w:rsid w:val="004E7064"/>
    <w:rsid w:val="005013B8"/>
    <w:rsid w:val="005046BF"/>
    <w:rsid w:val="005065C5"/>
    <w:rsid w:val="005204E2"/>
    <w:rsid w:val="00524437"/>
    <w:rsid w:val="00546A41"/>
    <w:rsid w:val="00564607"/>
    <w:rsid w:val="00573E55"/>
    <w:rsid w:val="00593F8F"/>
    <w:rsid w:val="00597951"/>
    <w:rsid w:val="00597DA6"/>
    <w:rsid w:val="005A089C"/>
    <w:rsid w:val="005A1A77"/>
    <w:rsid w:val="005A3195"/>
    <w:rsid w:val="005A4CE9"/>
    <w:rsid w:val="005D5F82"/>
    <w:rsid w:val="005E0BD7"/>
    <w:rsid w:val="005E1A5F"/>
    <w:rsid w:val="005E65BB"/>
    <w:rsid w:val="005F02E1"/>
    <w:rsid w:val="005F0E9B"/>
    <w:rsid w:val="005F76B0"/>
    <w:rsid w:val="0061187C"/>
    <w:rsid w:val="00620330"/>
    <w:rsid w:val="00626FA0"/>
    <w:rsid w:val="006277BC"/>
    <w:rsid w:val="006307DA"/>
    <w:rsid w:val="00640B45"/>
    <w:rsid w:val="00650E2C"/>
    <w:rsid w:val="0066557B"/>
    <w:rsid w:val="0067118E"/>
    <w:rsid w:val="00671935"/>
    <w:rsid w:val="00671F01"/>
    <w:rsid w:val="00686D1F"/>
    <w:rsid w:val="00687292"/>
    <w:rsid w:val="006940D4"/>
    <w:rsid w:val="00696A3D"/>
    <w:rsid w:val="006B26A8"/>
    <w:rsid w:val="006D0711"/>
    <w:rsid w:val="006D78F4"/>
    <w:rsid w:val="006F4979"/>
    <w:rsid w:val="006F5F5E"/>
    <w:rsid w:val="00713E50"/>
    <w:rsid w:val="00734235"/>
    <w:rsid w:val="00737C12"/>
    <w:rsid w:val="00742E82"/>
    <w:rsid w:val="007446DA"/>
    <w:rsid w:val="00750B28"/>
    <w:rsid w:val="00752257"/>
    <w:rsid w:val="007644A2"/>
    <w:rsid w:val="0077194D"/>
    <w:rsid w:val="00772E74"/>
    <w:rsid w:val="00775758"/>
    <w:rsid w:val="007832C7"/>
    <w:rsid w:val="00792763"/>
    <w:rsid w:val="00793405"/>
    <w:rsid w:val="007953B9"/>
    <w:rsid w:val="007B1265"/>
    <w:rsid w:val="007B3140"/>
    <w:rsid w:val="007C532D"/>
    <w:rsid w:val="007D3675"/>
    <w:rsid w:val="007E7EAE"/>
    <w:rsid w:val="007F7181"/>
    <w:rsid w:val="00825A45"/>
    <w:rsid w:val="008316B6"/>
    <w:rsid w:val="0083377E"/>
    <w:rsid w:val="00836F17"/>
    <w:rsid w:val="00841A91"/>
    <w:rsid w:val="008453F8"/>
    <w:rsid w:val="008455F3"/>
    <w:rsid w:val="00851C05"/>
    <w:rsid w:val="0085332B"/>
    <w:rsid w:val="008533BB"/>
    <w:rsid w:val="00853597"/>
    <w:rsid w:val="00861F6C"/>
    <w:rsid w:val="00873EF3"/>
    <w:rsid w:val="00881508"/>
    <w:rsid w:val="00883372"/>
    <w:rsid w:val="008918BD"/>
    <w:rsid w:val="008A1BE9"/>
    <w:rsid w:val="008A3470"/>
    <w:rsid w:val="008B6EDE"/>
    <w:rsid w:val="008B7B1F"/>
    <w:rsid w:val="008C3A48"/>
    <w:rsid w:val="008C3BAF"/>
    <w:rsid w:val="008D3316"/>
    <w:rsid w:val="008D4BFE"/>
    <w:rsid w:val="008D5793"/>
    <w:rsid w:val="008E190E"/>
    <w:rsid w:val="008E25EA"/>
    <w:rsid w:val="008E3F91"/>
    <w:rsid w:val="008E6F25"/>
    <w:rsid w:val="008F3B5F"/>
    <w:rsid w:val="008F6777"/>
    <w:rsid w:val="00910F10"/>
    <w:rsid w:val="009170CB"/>
    <w:rsid w:val="00925990"/>
    <w:rsid w:val="009346E8"/>
    <w:rsid w:val="0095105A"/>
    <w:rsid w:val="00952689"/>
    <w:rsid w:val="00960CBA"/>
    <w:rsid w:val="00964D5A"/>
    <w:rsid w:val="009705E1"/>
    <w:rsid w:val="00970794"/>
    <w:rsid w:val="00971EAD"/>
    <w:rsid w:val="009801ED"/>
    <w:rsid w:val="00982EB4"/>
    <w:rsid w:val="00983FB3"/>
    <w:rsid w:val="009909A0"/>
    <w:rsid w:val="00994231"/>
    <w:rsid w:val="009959B0"/>
    <w:rsid w:val="009A67D3"/>
    <w:rsid w:val="009B536D"/>
    <w:rsid w:val="009B6044"/>
    <w:rsid w:val="009B7A54"/>
    <w:rsid w:val="009C196A"/>
    <w:rsid w:val="009C2379"/>
    <w:rsid w:val="009C42E5"/>
    <w:rsid w:val="009E45B4"/>
    <w:rsid w:val="00A11063"/>
    <w:rsid w:val="00A15733"/>
    <w:rsid w:val="00A249D5"/>
    <w:rsid w:val="00A2774B"/>
    <w:rsid w:val="00A43D2E"/>
    <w:rsid w:val="00A555A9"/>
    <w:rsid w:val="00A71837"/>
    <w:rsid w:val="00A85D62"/>
    <w:rsid w:val="00A8731A"/>
    <w:rsid w:val="00A9049B"/>
    <w:rsid w:val="00AB7569"/>
    <w:rsid w:val="00AC26AD"/>
    <w:rsid w:val="00B1163F"/>
    <w:rsid w:val="00B1345E"/>
    <w:rsid w:val="00B13DCE"/>
    <w:rsid w:val="00B22726"/>
    <w:rsid w:val="00B232AC"/>
    <w:rsid w:val="00B23DB3"/>
    <w:rsid w:val="00B31183"/>
    <w:rsid w:val="00B37F25"/>
    <w:rsid w:val="00B60B0F"/>
    <w:rsid w:val="00B635C8"/>
    <w:rsid w:val="00B72A29"/>
    <w:rsid w:val="00B80D06"/>
    <w:rsid w:val="00BA7187"/>
    <w:rsid w:val="00BD5061"/>
    <w:rsid w:val="00BD58A9"/>
    <w:rsid w:val="00BD6265"/>
    <w:rsid w:val="00BD7FEE"/>
    <w:rsid w:val="00BE1351"/>
    <w:rsid w:val="00BF1672"/>
    <w:rsid w:val="00C04279"/>
    <w:rsid w:val="00C236F2"/>
    <w:rsid w:val="00C76F1A"/>
    <w:rsid w:val="00C869B8"/>
    <w:rsid w:val="00C91F0E"/>
    <w:rsid w:val="00CA4751"/>
    <w:rsid w:val="00CB1C2C"/>
    <w:rsid w:val="00CC2DF7"/>
    <w:rsid w:val="00CC5EBC"/>
    <w:rsid w:val="00CD2118"/>
    <w:rsid w:val="00CE2D54"/>
    <w:rsid w:val="00CF1C57"/>
    <w:rsid w:val="00D00514"/>
    <w:rsid w:val="00D040D3"/>
    <w:rsid w:val="00D0579F"/>
    <w:rsid w:val="00D11F31"/>
    <w:rsid w:val="00D26108"/>
    <w:rsid w:val="00D34BFE"/>
    <w:rsid w:val="00D42CE8"/>
    <w:rsid w:val="00D44744"/>
    <w:rsid w:val="00D45C1C"/>
    <w:rsid w:val="00D51BCD"/>
    <w:rsid w:val="00D52ACD"/>
    <w:rsid w:val="00D5326C"/>
    <w:rsid w:val="00D56EAE"/>
    <w:rsid w:val="00D57830"/>
    <w:rsid w:val="00D735D7"/>
    <w:rsid w:val="00D75A28"/>
    <w:rsid w:val="00D841FF"/>
    <w:rsid w:val="00D84CF8"/>
    <w:rsid w:val="00D9584A"/>
    <w:rsid w:val="00DA0FE0"/>
    <w:rsid w:val="00DB1716"/>
    <w:rsid w:val="00DB74C1"/>
    <w:rsid w:val="00DD59C9"/>
    <w:rsid w:val="00DD7BC6"/>
    <w:rsid w:val="00DE4E58"/>
    <w:rsid w:val="00DE7850"/>
    <w:rsid w:val="00DE7CDF"/>
    <w:rsid w:val="00DF0A72"/>
    <w:rsid w:val="00DF5019"/>
    <w:rsid w:val="00E024DD"/>
    <w:rsid w:val="00E1155A"/>
    <w:rsid w:val="00E4314F"/>
    <w:rsid w:val="00E50D8D"/>
    <w:rsid w:val="00E51B7A"/>
    <w:rsid w:val="00E725B3"/>
    <w:rsid w:val="00E81A7B"/>
    <w:rsid w:val="00E841C1"/>
    <w:rsid w:val="00E869DD"/>
    <w:rsid w:val="00E871A5"/>
    <w:rsid w:val="00EA1DBD"/>
    <w:rsid w:val="00EA2174"/>
    <w:rsid w:val="00EA27A3"/>
    <w:rsid w:val="00EA780B"/>
    <w:rsid w:val="00EB1036"/>
    <w:rsid w:val="00EB1688"/>
    <w:rsid w:val="00EB7829"/>
    <w:rsid w:val="00EC72C5"/>
    <w:rsid w:val="00EC7B17"/>
    <w:rsid w:val="00ED0130"/>
    <w:rsid w:val="00ED5901"/>
    <w:rsid w:val="00EE167F"/>
    <w:rsid w:val="00EE52C4"/>
    <w:rsid w:val="00EF6063"/>
    <w:rsid w:val="00F20F85"/>
    <w:rsid w:val="00F3262D"/>
    <w:rsid w:val="00F32A16"/>
    <w:rsid w:val="00F346B1"/>
    <w:rsid w:val="00F5251C"/>
    <w:rsid w:val="00F55076"/>
    <w:rsid w:val="00F557EE"/>
    <w:rsid w:val="00F737DB"/>
    <w:rsid w:val="00F749CE"/>
    <w:rsid w:val="00F83E48"/>
    <w:rsid w:val="00F90FB4"/>
    <w:rsid w:val="00F91F01"/>
    <w:rsid w:val="00F94A44"/>
    <w:rsid w:val="00FB3500"/>
    <w:rsid w:val="00FC21C2"/>
    <w:rsid w:val="00FC2B32"/>
    <w:rsid w:val="00FD1EC8"/>
    <w:rsid w:val="00FD7174"/>
    <w:rsid w:val="00FE2FE5"/>
    <w:rsid w:val="00FF1792"/>
    <w:rsid w:val="00FF7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D2EF3F"/>
  <w15:docId w15:val="{FE4E226E-01AC-43D0-954E-E3D761A80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4C96"/>
    <w:rPr>
      <w:color w:val="000000"/>
    </w:rPr>
  </w:style>
  <w:style w:type="paragraph" w:styleId="Heading1">
    <w:name w:val="heading 1"/>
    <w:basedOn w:val="Normal"/>
    <w:next w:val="Normal"/>
    <w:link w:val="Heading1Char"/>
    <w:qFormat/>
    <w:rsid w:val="00D5783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B635C8"/>
    <w:pPr>
      <w:spacing w:before="100" w:beforeAutospacing="1" w:after="100" w:afterAutospacing="1"/>
      <w:outlineLvl w:val="2"/>
    </w:pPr>
    <w:rPr>
      <w:b/>
      <w:bCs/>
      <w:color w:val="auto"/>
      <w:sz w:val="27"/>
      <w:szCs w:val="27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841C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384C96"/>
    <w:rPr>
      <w:color w:val="0000FF"/>
      <w:u w:val="single"/>
    </w:rPr>
  </w:style>
  <w:style w:type="paragraph" w:styleId="Header">
    <w:name w:val="header"/>
    <w:basedOn w:val="Normal"/>
    <w:rsid w:val="006F5F5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6F5F5E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21128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71F01"/>
    <w:pPr>
      <w:ind w:left="720"/>
      <w:contextualSpacing/>
    </w:pPr>
    <w:rPr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635C8"/>
    <w:rPr>
      <w:b/>
      <w:bCs/>
      <w:sz w:val="27"/>
      <w:szCs w:val="27"/>
    </w:rPr>
  </w:style>
  <w:style w:type="paragraph" w:styleId="NoSpacing">
    <w:name w:val="No Spacing"/>
    <w:uiPriority w:val="1"/>
    <w:qFormat/>
    <w:rsid w:val="00B635C8"/>
    <w:rPr>
      <w:color w:val="000000"/>
    </w:rPr>
  </w:style>
  <w:style w:type="character" w:customStyle="1" w:styleId="apple-style-span">
    <w:name w:val="apple-style-span"/>
    <w:basedOn w:val="DefaultParagraphFont"/>
    <w:rsid w:val="00B635C8"/>
  </w:style>
  <w:style w:type="paragraph" w:customStyle="1" w:styleId="Default">
    <w:name w:val="Default"/>
    <w:rsid w:val="007D3675"/>
    <w:pPr>
      <w:widowControl w:val="0"/>
      <w:autoSpaceDE w:val="0"/>
      <w:autoSpaceDN w:val="0"/>
      <w:adjustRightInd w:val="0"/>
    </w:pPr>
    <w:rPr>
      <w:rFonts w:ascii="Calibri" w:eastAsia="SimSun" w:hAnsi="Calibri" w:cs="Calibri"/>
      <w:color w:val="000000"/>
      <w:sz w:val="24"/>
      <w:szCs w:val="24"/>
      <w:lang w:val="en-US" w:eastAsia="zh-CN"/>
    </w:rPr>
  </w:style>
  <w:style w:type="paragraph" w:styleId="NormalWeb">
    <w:name w:val="Normal (Web)"/>
    <w:basedOn w:val="Normal"/>
    <w:uiPriority w:val="99"/>
    <w:unhideWhenUsed/>
    <w:rsid w:val="00EC7B17"/>
    <w:pPr>
      <w:spacing w:before="100" w:beforeAutospacing="1" w:after="100" w:afterAutospacing="1"/>
    </w:pPr>
    <w:rPr>
      <w:color w:val="auto"/>
      <w:sz w:val="24"/>
      <w:szCs w:val="24"/>
      <w:lang w:val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77194D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semiHidden/>
    <w:rsid w:val="00E841C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1Char">
    <w:name w:val="Heading 1 Char"/>
    <w:basedOn w:val="DefaultParagraphFont"/>
    <w:link w:val="Heading1"/>
    <w:rsid w:val="00D5783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qFormat/>
    <w:rsid w:val="00D57830"/>
    <w:rPr>
      <w:i/>
      <w:iCs/>
    </w:rPr>
  </w:style>
  <w:style w:type="character" w:styleId="FollowedHyperlink">
    <w:name w:val="FollowedHyperlink"/>
    <w:basedOn w:val="DefaultParagraphFont"/>
    <w:semiHidden/>
    <w:unhideWhenUsed/>
    <w:rsid w:val="00CD21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1584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5908914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3653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89426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0643433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6260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7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0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745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68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65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86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90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46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68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57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70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409869">
          <w:marLeft w:val="677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27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4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64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69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65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1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2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3182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79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655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ushar.babbaruk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TusharBabbar0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tushar-babbar-08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842C70-6E5E-4716-B85A-01E247472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2</TotalTime>
  <Pages>2</Pages>
  <Words>967</Words>
  <Characters>55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_Template</vt:lpstr>
    </vt:vector>
  </TitlesOfParts>
  <Company>DMU</Company>
  <LinksUpToDate>false</LinksUpToDate>
  <CharactersWithSpaces>6469</CharactersWithSpaces>
  <SharedDoc>false</SharedDoc>
  <HLinks>
    <vt:vector size="12" baseType="variant">
      <vt:variant>
        <vt:i4>196725</vt:i4>
      </vt:variant>
      <vt:variant>
        <vt:i4>3</vt:i4>
      </vt:variant>
      <vt:variant>
        <vt:i4>0</vt:i4>
      </vt:variant>
      <vt:variant>
        <vt:i4>5</vt:i4>
      </vt:variant>
      <vt:variant>
        <vt:lpwstr>mailto:yacollatas@cov.ac.uk</vt:lpwstr>
      </vt:variant>
      <vt:variant>
        <vt:lpwstr/>
      </vt:variant>
      <vt:variant>
        <vt:i4>5177389</vt:i4>
      </vt:variant>
      <vt:variant>
        <vt:i4>0</vt:i4>
      </vt:variant>
      <vt:variant>
        <vt:i4>0</vt:i4>
      </vt:variant>
      <vt:variant>
        <vt:i4>5</vt:i4>
      </vt:variant>
      <vt:variant>
        <vt:lpwstr>mailto:abell790@students.cov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_Template</dc:title>
  <dc:creator>WBS_MSc_CV</dc:creator>
  <cp:lastModifiedBy>Tushar Babbar</cp:lastModifiedBy>
  <cp:revision>48</cp:revision>
  <cp:lastPrinted>2022-08-09T13:33:00Z</cp:lastPrinted>
  <dcterms:created xsi:type="dcterms:W3CDTF">2022-07-22T18:30:00Z</dcterms:created>
  <dcterms:modified xsi:type="dcterms:W3CDTF">2023-03-21T18:10:00Z</dcterms:modified>
</cp:coreProperties>
</file>